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23B9" w:rsidRPr="003D1389" w:rsidRDefault="00BC23B9" w:rsidP="00BC23B9">
      <w:pPr>
        <w:jc w:val="center"/>
        <w:rPr>
          <w:rFonts w:ascii="Verdana Pro" w:hAnsi="Verdana Pro"/>
        </w:rPr>
      </w:pPr>
      <w:r w:rsidRPr="003D1389">
        <w:rPr>
          <w:rFonts w:ascii="Verdana Pro" w:hAnsi="Verdana Pro"/>
          <w:noProof/>
        </w:rPr>
        <w:drawing>
          <wp:inline distT="0" distB="0" distL="0" distR="0">
            <wp:extent cx="1150620" cy="1143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62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23B9" w:rsidRPr="003D1389" w:rsidRDefault="00BC23B9" w:rsidP="00BC23B9">
      <w:pPr>
        <w:jc w:val="center"/>
        <w:rPr>
          <w:rFonts w:ascii="Verdana Pro" w:hAnsi="Verdana Pro"/>
          <w:b/>
          <w:sz w:val="28"/>
          <w:szCs w:val="28"/>
        </w:rPr>
      </w:pPr>
      <w:r w:rsidRPr="003D1389">
        <w:rPr>
          <w:rFonts w:ascii="Verdana Pro" w:hAnsi="Verdana Pro"/>
          <w:b/>
          <w:sz w:val="28"/>
          <w:szCs w:val="28"/>
        </w:rPr>
        <w:t>Nejen psi se brání útokem</w:t>
      </w:r>
    </w:p>
    <w:p w:rsidR="00427472" w:rsidRDefault="00BC23B9" w:rsidP="0097780E">
      <w:pPr>
        <w:spacing w:after="0" w:line="320" w:lineRule="exact"/>
        <w:rPr>
          <w:rFonts w:ascii="Verdana Pro" w:hAnsi="Verdana Pro"/>
        </w:rPr>
      </w:pPr>
      <w:r w:rsidRPr="003D1389">
        <w:rPr>
          <w:rFonts w:ascii="Verdana Pro" w:hAnsi="Verdana Pro"/>
          <w:b/>
        </w:rPr>
        <w:t xml:space="preserve">Praha </w:t>
      </w:r>
      <w:r w:rsidR="003D1389" w:rsidRPr="003D1389">
        <w:rPr>
          <w:rFonts w:ascii="Verdana Pro" w:hAnsi="Verdana Pro"/>
          <w:b/>
        </w:rPr>
        <w:t>1</w:t>
      </w:r>
      <w:r w:rsidR="00182EF1">
        <w:rPr>
          <w:rFonts w:ascii="Verdana Pro" w:hAnsi="Verdana Pro"/>
          <w:b/>
        </w:rPr>
        <w:t>5</w:t>
      </w:r>
      <w:r w:rsidRPr="003D1389">
        <w:rPr>
          <w:rFonts w:ascii="Verdana Pro" w:hAnsi="Verdana Pro"/>
          <w:b/>
        </w:rPr>
        <w:t>.</w:t>
      </w:r>
      <w:r w:rsidR="00427472" w:rsidRPr="003D1389">
        <w:rPr>
          <w:rFonts w:ascii="Verdana Pro" w:hAnsi="Verdana Pro"/>
          <w:b/>
        </w:rPr>
        <w:t xml:space="preserve"> </w:t>
      </w:r>
      <w:r w:rsidRPr="003D1389">
        <w:rPr>
          <w:rFonts w:ascii="Verdana Pro" w:hAnsi="Verdana Pro"/>
          <w:b/>
        </w:rPr>
        <w:t>dubna 2019 –</w:t>
      </w:r>
      <w:r w:rsidRPr="003D1389">
        <w:rPr>
          <w:rFonts w:ascii="Verdana Pro" w:hAnsi="Verdana Pro"/>
        </w:rPr>
        <w:t xml:space="preserve"> Dnes podala společnost </w:t>
      </w:r>
      <w:proofErr w:type="spellStart"/>
      <w:r w:rsidRPr="003D1389">
        <w:rPr>
          <w:rFonts w:ascii="Verdana Pro" w:hAnsi="Verdana Pro"/>
        </w:rPr>
        <w:t>Kapsch</w:t>
      </w:r>
      <w:proofErr w:type="spellEnd"/>
      <w:r w:rsidRPr="003D1389">
        <w:rPr>
          <w:rFonts w:ascii="Verdana Pro" w:hAnsi="Verdana Pro"/>
        </w:rPr>
        <w:t xml:space="preserve"> </w:t>
      </w:r>
      <w:proofErr w:type="spellStart"/>
      <w:r w:rsidRPr="003D1389">
        <w:rPr>
          <w:rFonts w:ascii="Verdana Pro" w:hAnsi="Verdana Pro"/>
        </w:rPr>
        <w:t>Telematic</w:t>
      </w:r>
      <w:proofErr w:type="spellEnd"/>
      <w:r w:rsidRPr="003D1389">
        <w:rPr>
          <w:rFonts w:ascii="Verdana Pro" w:hAnsi="Verdana Pro"/>
        </w:rPr>
        <w:t xml:space="preserve"> </w:t>
      </w:r>
      <w:proofErr w:type="spellStart"/>
      <w:r w:rsidRPr="003D1389">
        <w:rPr>
          <w:rFonts w:ascii="Verdana Pro" w:hAnsi="Verdana Pro"/>
        </w:rPr>
        <w:t>services</w:t>
      </w:r>
      <w:proofErr w:type="spellEnd"/>
      <w:r w:rsidRPr="003D1389">
        <w:rPr>
          <w:rFonts w:ascii="Verdana Pro" w:hAnsi="Verdana Pro"/>
        </w:rPr>
        <w:t xml:space="preserve"> (</w:t>
      </w:r>
      <w:proofErr w:type="spellStart"/>
      <w:r w:rsidRPr="003D1389">
        <w:rPr>
          <w:rFonts w:ascii="Verdana Pro" w:hAnsi="Verdana Pro"/>
        </w:rPr>
        <w:t>Kapsch</w:t>
      </w:r>
      <w:proofErr w:type="spellEnd"/>
      <w:r w:rsidRPr="003D1389">
        <w:rPr>
          <w:rFonts w:ascii="Verdana Pro" w:hAnsi="Verdana Pro"/>
        </w:rPr>
        <w:t>) správní žalobu proti rozhodnutí předsedy Úřadu pro ochranu hospodářské soutěže</w:t>
      </w:r>
      <w:r w:rsidR="00726C1B" w:rsidRPr="003D1389">
        <w:rPr>
          <w:rFonts w:ascii="Verdana Pro" w:hAnsi="Verdana Pro"/>
        </w:rPr>
        <w:t xml:space="preserve"> (ÚOHS)</w:t>
      </w:r>
      <w:r w:rsidRPr="003D1389">
        <w:rPr>
          <w:rFonts w:ascii="Verdana Pro" w:hAnsi="Verdana Pro"/>
        </w:rPr>
        <w:t xml:space="preserve">. </w:t>
      </w:r>
      <w:r w:rsidR="00726C1B" w:rsidRPr="003D1389">
        <w:rPr>
          <w:rFonts w:ascii="Verdana Pro" w:hAnsi="Verdana Pro"/>
        </w:rPr>
        <w:t>J</w:t>
      </w:r>
      <w:r w:rsidRPr="003D1389">
        <w:rPr>
          <w:rFonts w:ascii="Verdana Pro" w:hAnsi="Verdana Pro"/>
        </w:rPr>
        <w:t xml:space="preserve">ím </w:t>
      </w:r>
      <w:r w:rsidR="00427472" w:rsidRPr="003D1389">
        <w:rPr>
          <w:rFonts w:ascii="Verdana Pro" w:hAnsi="Verdana Pro"/>
        </w:rPr>
        <w:t xml:space="preserve">totiž </w:t>
      </w:r>
      <w:r w:rsidRPr="003D1389">
        <w:rPr>
          <w:rFonts w:ascii="Verdana Pro" w:hAnsi="Verdana Pro"/>
        </w:rPr>
        <w:t>pravomocně zamítl návrh společnosti, aby zakázal plnění smlouvy uzavřené na základě vyhodnocení veřejné zakázky</w:t>
      </w:r>
      <w:r w:rsidR="00051BE0" w:rsidRPr="003D1389">
        <w:rPr>
          <w:rFonts w:ascii="Verdana Pro" w:hAnsi="Verdana Pro"/>
        </w:rPr>
        <w:t xml:space="preserve"> s </w:t>
      </w:r>
      <w:r w:rsidRPr="003D1389">
        <w:rPr>
          <w:rFonts w:ascii="Verdana Pro" w:hAnsi="Verdana Pro"/>
        </w:rPr>
        <w:t xml:space="preserve">názvem Systém elektronického mýtného. </w:t>
      </w:r>
      <w:r w:rsidR="00427472" w:rsidRPr="003D1389">
        <w:rPr>
          <w:rFonts w:ascii="Verdana Pro" w:hAnsi="Verdana Pro"/>
        </w:rPr>
        <w:t>Žalobou</w:t>
      </w:r>
      <w:r w:rsidR="00051BE0" w:rsidRPr="003D1389">
        <w:rPr>
          <w:rFonts w:ascii="Verdana Pro" w:hAnsi="Verdana Pro"/>
        </w:rPr>
        <w:t xml:space="preserve"> u </w:t>
      </w:r>
      <w:r w:rsidR="00427472" w:rsidRPr="003D1389">
        <w:rPr>
          <w:rFonts w:ascii="Verdana Pro" w:hAnsi="Verdana Pro"/>
        </w:rPr>
        <w:t>Krajského soudu</w:t>
      </w:r>
      <w:r w:rsidR="00051BE0" w:rsidRPr="003D1389">
        <w:rPr>
          <w:rFonts w:ascii="Verdana Pro" w:hAnsi="Verdana Pro"/>
        </w:rPr>
        <w:t xml:space="preserve"> v </w:t>
      </w:r>
      <w:r w:rsidRPr="003D1389">
        <w:rPr>
          <w:rFonts w:ascii="Verdana Pro" w:hAnsi="Verdana Pro"/>
        </w:rPr>
        <w:t xml:space="preserve">Brně </w:t>
      </w:r>
      <w:r w:rsidR="00427472" w:rsidRPr="003D1389">
        <w:rPr>
          <w:rFonts w:ascii="Verdana Pro" w:hAnsi="Verdana Pro"/>
        </w:rPr>
        <w:t xml:space="preserve">hodlá </w:t>
      </w:r>
      <w:proofErr w:type="spellStart"/>
      <w:r w:rsidR="00427472" w:rsidRPr="003D1389">
        <w:rPr>
          <w:rFonts w:ascii="Verdana Pro" w:hAnsi="Verdana Pro"/>
        </w:rPr>
        <w:t>Kapsch</w:t>
      </w:r>
      <w:proofErr w:type="spellEnd"/>
      <w:r w:rsidR="00427472" w:rsidRPr="003D1389">
        <w:rPr>
          <w:rFonts w:ascii="Verdana Pro" w:hAnsi="Verdana Pro"/>
        </w:rPr>
        <w:t xml:space="preserve"> prokázat, že společnosti bylo upřeno právo na řádný proces včetně řádné procesní obrany.</w:t>
      </w:r>
    </w:p>
    <w:p w:rsidR="0097780E" w:rsidRPr="003D1389" w:rsidRDefault="0097780E" w:rsidP="0097780E">
      <w:pPr>
        <w:spacing w:after="0" w:line="320" w:lineRule="exact"/>
        <w:rPr>
          <w:rFonts w:ascii="Verdana Pro" w:hAnsi="Verdana Pro"/>
        </w:rPr>
      </w:pPr>
    </w:p>
    <w:p w:rsidR="00BC23B9" w:rsidRDefault="00427472" w:rsidP="001C34F3">
      <w:pPr>
        <w:spacing w:after="0" w:line="320" w:lineRule="exact"/>
        <w:rPr>
          <w:rFonts w:ascii="Verdana Pro" w:hAnsi="Verdana Pro"/>
        </w:rPr>
      </w:pPr>
      <w:r w:rsidRPr="003D1389">
        <w:rPr>
          <w:rFonts w:ascii="Verdana Pro" w:hAnsi="Verdana Pro"/>
        </w:rPr>
        <w:t xml:space="preserve">„Skutečnost, zda </w:t>
      </w:r>
      <w:r w:rsidR="00BC23B9" w:rsidRPr="003D1389">
        <w:rPr>
          <w:rFonts w:ascii="Verdana Pro" w:hAnsi="Verdana Pro"/>
        </w:rPr>
        <w:t>smlou</w:t>
      </w:r>
      <w:r w:rsidRPr="003D1389">
        <w:rPr>
          <w:rFonts w:ascii="Verdana Pro" w:hAnsi="Verdana Pro"/>
        </w:rPr>
        <w:t>va</w:t>
      </w:r>
      <w:r w:rsidR="00BC23B9" w:rsidRPr="003D1389">
        <w:rPr>
          <w:rFonts w:ascii="Verdana Pro" w:hAnsi="Verdana Pro"/>
        </w:rPr>
        <w:t xml:space="preserve"> </w:t>
      </w:r>
      <w:r w:rsidR="00726C1B" w:rsidRPr="003D1389">
        <w:rPr>
          <w:rFonts w:ascii="Verdana Pro" w:hAnsi="Verdana Pro"/>
        </w:rPr>
        <w:t>byla uzavřena</w:t>
      </w:r>
      <w:r w:rsidR="00051BE0" w:rsidRPr="003D1389">
        <w:rPr>
          <w:rFonts w:ascii="Verdana Pro" w:hAnsi="Verdana Pro"/>
        </w:rPr>
        <w:t xml:space="preserve"> v </w:t>
      </w:r>
      <w:r w:rsidR="00726C1B" w:rsidRPr="003D1389">
        <w:rPr>
          <w:rFonts w:ascii="Verdana Pro" w:hAnsi="Verdana Pro"/>
        </w:rPr>
        <w:t>souladu se zákonem</w:t>
      </w:r>
      <w:r w:rsidR="00051BE0" w:rsidRPr="003D1389">
        <w:rPr>
          <w:rFonts w:ascii="Verdana Pro" w:hAnsi="Verdana Pro"/>
        </w:rPr>
        <w:t>,</w:t>
      </w:r>
      <w:r w:rsidR="00726C1B" w:rsidRPr="003D1389">
        <w:rPr>
          <w:rFonts w:ascii="Verdana Pro" w:hAnsi="Verdana Pro"/>
        </w:rPr>
        <w:t xml:space="preserve"> </w:t>
      </w:r>
      <w:r w:rsidRPr="003D1389">
        <w:rPr>
          <w:rFonts w:ascii="Verdana Pro" w:hAnsi="Verdana Pro"/>
        </w:rPr>
        <w:t>napadáme</w:t>
      </w:r>
      <w:r w:rsidR="00BC23B9" w:rsidRPr="003D1389">
        <w:rPr>
          <w:rFonts w:ascii="Verdana Pro" w:hAnsi="Verdana Pro"/>
        </w:rPr>
        <w:t xml:space="preserve"> již od září 2018</w:t>
      </w:r>
      <w:r w:rsidRPr="003D1389">
        <w:rPr>
          <w:rFonts w:ascii="Verdana Pro" w:hAnsi="Verdana Pro"/>
        </w:rPr>
        <w:t xml:space="preserve">,“ uvedl Karel </w:t>
      </w:r>
      <w:proofErr w:type="spellStart"/>
      <w:r w:rsidRPr="003D1389">
        <w:rPr>
          <w:rFonts w:ascii="Verdana Pro" w:hAnsi="Verdana Pro"/>
        </w:rPr>
        <w:t>Feix</w:t>
      </w:r>
      <w:proofErr w:type="spellEnd"/>
      <w:r w:rsidRPr="003D1389">
        <w:rPr>
          <w:rFonts w:ascii="Verdana Pro" w:hAnsi="Verdana Pro"/>
        </w:rPr>
        <w:t>, generální ředitel</w:t>
      </w:r>
      <w:r w:rsidR="00BC23B9" w:rsidRPr="003D1389">
        <w:rPr>
          <w:rFonts w:ascii="Verdana Pro" w:hAnsi="Verdana Pro"/>
        </w:rPr>
        <w:t xml:space="preserve">. </w:t>
      </w:r>
      <w:r w:rsidRPr="003D1389">
        <w:rPr>
          <w:rFonts w:ascii="Verdana Pro" w:hAnsi="Verdana Pro"/>
        </w:rPr>
        <w:t xml:space="preserve">Dle názoru společnosti </w:t>
      </w:r>
      <w:proofErr w:type="spellStart"/>
      <w:r w:rsidRPr="003D1389">
        <w:rPr>
          <w:rFonts w:ascii="Verdana Pro" w:hAnsi="Verdana Pro"/>
        </w:rPr>
        <w:t>Kapsch</w:t>
      </w:r>
      <w:proofErr w:type="spellEnd"/>
      <w:r w:rsidR="00726C1B" w:rsidRPr="003D1389">
        <w:rPr>
          <w:rFonts w:ascii="Verdana Pro" w:hAnsi="Verdana Pro"/>
        </w:rPr>
        <w:t>,</w:t>
      </w:r>
      <w:r w:rsidRPr="003D1389">
        <w:rPr>
          <w:rFonts w:ascii="Verdana Pro" w:hAnsi="Verdana Pro"/>
        </w:rPr>
        <w:t xml:space="preserve"> </w:t>
      </w:r>
      <w:r w:rsidR="00BC23B9" w:rsidRPr="003D1389">
        <w:rPr>
          <w:rFonts w:ascii="Verdana Pro" w:hAnsi="Verdana Pro"/>
        </w:rPr>
        <w:t>ale</w:t>
      </w:r>
      <w:r w:rsidR="00051BE0" w:rsidRPr="003D1389">
        <w:rPr>
          <w:rFonts w:ascii="Verdana Pro" w:hAnsi="Verdana Pro"/>
        </w:rPr>
        <w:t xml:space="preserve"> i </w:t>
      </w:r>
      <w:r w:rsidR="00BC23B9" w:rsidRPr="003D1389">
        <w:rPr>
          <w:rFonts w:ascii="Verdana Pro" w:hAnsi="Verdana Pro"/>
        </w:rPr>
        <w:t>nezávislých právních expertů</w:t>
      </w:r>
      <w:r w:rsidR="00726C1B" w:rsidRPr="003D1389">
        <w:rPr>
          <w:rFonts w:ascii="Verdana Pro" w:hAnsi="Verdana Pro"/>
        </w:rPr>
        <w:t>,</w:t>
      </w:r>
      <w:r w:rsidR="00BC23B9" w:rsidRPr="003D1389">
        <w:rPr>
          <w:rFonts w:ascii="Verdana Pro" w:hAnsi="Verdana Pro"/>
        </w:rPr>
        <w:t xml:space="preserve"> </w:t>
      </w:r>
      <w:r w:rsidRPr="003D1389">
        <w:rPr>
          <w:rFonts w:ascii="Verdana Pro" w:hAnsi="Verdana Pro"/>
        </w:rPr>
        <w:t xml:space="preserve">byla </w:t>
      </w:r>
      <w:r w:rsidR="00726C1B" w:rsidRPr="003D1389">
        <w:rPr>
          <w:rFonts w:ascii="Verdana Pro" w:hAnsi="Verdana Pro"/>
        </w:rPr>
        <w:t>smlouva</w:t>
      </w:r>
      <w:r w:rsidR="00051BE0" w:rsidRPr="003D1389">
        <w:rPr>
          <w:rFonts w:ascii="Verdana Pro" w:hAnsi="Verdana Pro"/>
        </w:rPr>
        <w:t xml:space="preserve"> s </w:t>
      </w:r>
      <w:r w:rsidR="00726C1B" w:rsidRPr="003D1389">
        <w:rPr>
          <w:rFonts w:ascii="Verdana Pro" w:hAnsi="Verdana Pro"/>
        </w:rPr>
        <w:t xml:space="preserve">vybraným vítězem tendru </w:t>
      </w:r>
      <w:r w:rsidR="00BC23B9" w:rsidRPr="003D1389">
        <w:rPr>
          <w:rFonts w:ascii="Verdana Pro" w:hAnsi="Verdana Pro"/>
        </w:rPr>
        <w:t>uzavřena</w:t>
      </w:r>
      <w:r w:rsidR="00051BE0" w:rsidRPr="003D1389">
        <w:rPr>
          <w:rFonts w:ascii="Verdana Pro" w:hAnsi="Verdana Pro"/>
        </w:rPr>
        <w:t xml:space="preserve"> v </w:t>
      </w:r>
      <w:r w:rsidR="00BC23B9" w:rsidRPr="003D1389">
        <w:rPr>
          <w:rFonts w:ascii="Verdana Pro" w:hAnsi="Verdana Pro"/>
        </w:rPr>
        <w:t>rozporu</w:t>
      </w:r>
      <w:r w:rsidR="00051BE0" w:rsidRPr="003D1389">
        <w:rPr>
          <w:rFonts w:ascii="Verdana Pro" w:hAnsi="Verdana Pro"/>
        </w:rPr>
        <w:t xml:space="preserve"> s </w:t>
      </w:r>
      <w:r w:rsidR="00BC23B9" w:rsidRPr="003D1389">
        <w:rPr>
          <w:rFonts w:ascii="Verdana Pro" w:hAnsi="Verdana Pro"/>
        </w:rPr>
        <w:t>nařízeným předběžným opatřením, které její uzavření zakazovalo.</w:t>
      </w:r>
      <w:r w:rsidR="00726C1B" w:rsidRPr="003D1389">
        <w:rPr>
          <w:rFonts w:ascii="Verdana Pro" w:hAnsi="Verdana Pro"/>
        </w:rPr>
        <w:t xml:space="preserve"> Navíc její uzavření provázela nestandardní rychlost jak na straně Ministerstva dopravy ČR (MD), tak na straně antimonopolního úřadu</w:t>
      </w:r>
      <w:r w:rsidR="00B02E0A" w:rsidRPr="003D1389">
        <w:rPr>
          <w:rFonts w:ascii="Verdana Pro" w:hAnsi="Verdana Pro"/>
        </w:rPr>
        <w:t>.</w:t>
      </w:r>
    </w:p>
    <w:p w:rsidR="003D1389" w:rsidRPr="0097780E" w:rsidRDefault="003D1389" w:rsidP="001C34F3">
      <w:pPr>
        <w:spacing w:after="0" w:line="320" w:lineRule="exact"/>
        <w:rPr>
          <w:rFonts w:ascii="Verdana Pro" w:hAnsi="Verdana Pro"/>
        </w:rPr>
      </w:pPr>
    </w:p>
    <w:p w:rsidR="00B02E0A" w:rsidRDefault="00BC23B9" w:rsidP="001C34F3">
      <w:pPr>
        <w:spacing w:after="0" w:line="320" w:lineRule="exact"/>
        <w:rPr>
          <w:rFonts w:ascii="Verdana Pro" w:hAnsi="Verdana Pro"/>
        </w:rPr>
      </w:pPr>
      <w:r w:rsidRPr="003D1389">
        <w:rPr>
          <w:rFonts w:ascii="Verdana Pro" w:hAnsi="Verdana Pro"/>
        </w:rPr>
        <w:t xml:space="preserve">Ministerstvo dopravy </w:t>
      </w:r>
      <w:r w:rsidR="00B02E0A" w:rsidRPr="003D1389">
        <w:rPr>
          <w:rFonts w:ascii="Verdana Pro" w:hAnsi="Verdana Pro"/>
        </w:rPr>
        <w:t>odůvodnilo rychlost svého postupu tím, že kdyby nekonalo tak rychle, byl by ohrožen výběr mýtného na území ČR od roku 2020. Po vyloučení 900 km silnic 1. třídy</w:t>
      </w:r>
      <w:r w:rsidR="00051BE0" w:rsidRPr="003D1389">
        <w:rPr>
          <w:rFonts w:ascii="Verdana Pro" w:hAnsi="Verdana Pro"/>
        </w:rPr>
        <w:t xml:space="preserve"> z </w:t>
      </w:r>
      <w:r w:rsidR="00B02E0A" w:rsidRPr="003D1389">
        <w:rPr>
          <w:rFonts w:ascii="Verdana Pro" w:hAnsi="Verdana Pro"/>
        </w:rPr>
        <w:t xml:space="preserve">rozsahu zakázky však zůstane republika plně pokryta stávajícím systémem, </w:t>
      </w:r>
      <w:r w:rsidR="00182EF1">
        <w:rPr>
          <w:rFonts w:ascii="Verdana Pro" w:hAnsi="Verdana Pro"/>
        </w:rPr>
        <w:t>jenž je od zahájení provozu mýtného systé</w:t>
      </w:r>
      <w:r w:rsidR="0097780E">
        <w:rPr>
          <w:rFonts w:ascii="Verdana Pro" w:hAnsi="Verdana Pro"/>
        </w:rPr>
        <w:t>mu v majetku státu</w:t>
      </w:r>
      <w:r w:rsidR="00B02E0A" w:rsidRPr="003D1389">
        <w:rPr>
          <w:rFonts w:ascii="Verdana Pro" w:hAnsi="Verdana Pro"/>
        </w:rPr>
        <w:t xml:space="preserve">. Nemá-li se tedy co do rozsahu </w:t>
      </w:r>
      <w:r w:rsidR="00BD2AD3" w:rsidRPr="003D1389">
        <w:rPr>
          <w:rFonts w:ascii="Verdana Pro" w:hAnsi="Verdana Pro"/>
        </w:rPr>
        <w:t xml:space="preserve">nic </w:t>
      </w:r>
      <w:r w:rsidR="00B02E0A" w:rsidRPr="003D1389">
        <w:rPr>
          <w:rFonts w:ascii="Verdana Pro" w:hAnsi="Verdana Pro"/>
        </w:rPr>
        <w:t>změnit,</w:t>
      </w:r>
      <w:r w:rsidR="00E7694F" w:rsidRPr="003D1389">
        <w:rPr>
          <w:rFonts w:ascii="Verdana Pro" w:hAnsi="Verdana Pro"/>
        </w:rPr>
        <w:t xml:space="preserve"> tak zavedení nového satelitního systému nejenže bude znamenat výrazné zvýšení vstupních nákladů, ale navíc způsobí státu další ztráty</w:t>
      </w:r>
      <w:r w:rsidR="00051BE0" w:rsidRPr="003D1389">
        <w:rPr>
          <w:rFonts w:ascii="Verdana Pro" w:hAnsi="Verdana Pro"/>
        </w:rPr>
        <w:t xml:space="preserve"> v </w:t>
      </w:r>
      <w:r w:rsidR="00E7694F" w:rsidRPr="003D1389">
        <w:rPr>
          <w:rFonts w:ascii="Verdana Pro" w:hAnsi="Verdana Pro"/>
        </w:rPr>
        <w:t>souvislosti</w:t>
      </w:r>
      <w:r w:rsidR="00051BE0" w:rsidRPr="003D1389">
        <w:rPr>
          <w:rFonts w:ascii="Verdana Pro" w:hAnsi="Verdana Pro"/>
        </w:rPr>
        <w:t xml:space="preserve"> s </w:t>
      </w:r>
      <w:r w:rsidR="00E7694F" w:rsidRPr="003D1389">
        <w:rPr>
          <w:rFonts w:ascii="Verdana Pro" w:hAnsi="Verdana Pro"/>
        </w:rPr>
        <w:t>ne(využitím) původní infrastruktury</w:t>
      </w:r>
      <w:r w:rsidR="00051BE0" w:rsidRPr="003D1389">
        <w:rPr>
          <w:rFonts w:ascii="Verdana Pro" w:hAnsi="Verdana Pro"/>
        </w:rPr>
        <w:t xml:space="preserve"> v </w:t>
      </w:r>
      <w:r w:rsidR="00E7694F" w:rsidRPr="003D1389">
        <w:rPr>
          <w:rFonts w:ascii="Verdana Pro" w:hAnsi="Verdana Pro"/>
        </w:rPr>
        <w:t>jeho vlastnictví.</w:t>
      </w:r>
    </w:p>
    <w:p w:rsidR="003D1389" w:rsidRPr="0097780E" w:rsidRDefault="003D1389" w:rsidP="001C34F3">
      <w:pPr>
        <w:spacing w:after="0" w:line="320" w:lineRule="exact"/>
        <w:rPr>
          <w:rFonts w:ascii="Verdana Pro" w:hAnsi="Verdana Pro"/>
        </w:rPr>
      </w:pPr>
      <w:bookmarkStart w:id="0" w:name="_GoBack"/>
      <w:bookmarkEnd w:id="0"/>
    </w:p>
    <w:p w:rsidR="00051BE0" w:rsidRDefault="00BC23B9" w:rsidP="001C34F3">
      <w:pPr>
        <w:spacing w:after="0" w:line="320" w:lineRule="exact"/>
        <w:rPr>
          <w:rFonts w:ascii="Verdana Pro" w:hAnsi="Verdana Pro"/>
        </w:rPr>
      </w:pPr>
      <w:r w:rsidRPr="003D1389">
        <w:rPr>
          <w:rFonts w:ascii="Verdana Pro" w:hAnsi="Verdana Pro"/>
        </w:rPr>
        <w:t xml:space="preserve">Společnost </w:t>
      </w:r>
      <w:proofErr w:type="spellStart"/>
      <w:r w:rsidRPr="003D1389">
        <w:rPr>
          <w:rFonts w:ascii="Verdana Pro" w:hAnsi="Verdana Pro"/>
        </w:rPr>
        <w:t>Kapsch</w:t>
      </w:r>
      <w:proofErr w:type="spellEnd"/>
      <w:r w:rsidRPr="003D1389">
        <w:rPr>
          <w:rFonts w:ascii="Verdana Pro" w:hAnsi="Verdana Pro"/>
        </w:rPr>
        <w:t xml:space="preserve"> ve své správní žalobě zdůvodňuje, proč </w:t>
      </w:r>
      <w:r w:rsidR="00E7694F" w:rsidRPr="003D1389">
        <w:rPr>
          <w:rFonts w:ascii="Verdana Pro" w:hAnsi="Verdana Pro"/>
        </w:rPr>
        <w:t>nesměla</w:t>
      </w:r>
      <w:r w:rsidR="00051BE0" w:rsidRPr="003D1389">
        <w:rPr>
          <w:rFonts w:ascii="Verdana Pro" w:hAnsi="Verdana Pro"/>
        </w:rPr>
        <w:t xml:space="preserve"> a neměla</w:t>
      </w:r>
      <w:r w:rsidR="00E7694F" w:rsidRPr="003D1389">
        <w:rPr>
          <w:rFonts w:ascii="Verdana Pro" w:hAnsi="Verdana Pro"/>
        </w:rPr>
        <w:t xml:space="preserve"> být smlouva</w:t>
      </w:r>
      <w:r w:rsidR="00051BE0" w:rsidRPr="003D1389">
        <w:rPr>
          <w:rFonts w:ascii="Verdana Pro" w:hAnsi="Verdana Pro"/>
        </w:rPr>
        <w:t xml:space="preserve"> s </w:t>
      </w:r>
      <w:r w:rsidR="00E7694F" w:rsidRPr="003D1389">
        <w:rPr>
          <w:rFonts w:ascii="Verdana Pro" w:hAnsi="Verdana Pro"/>
        </w:rPr>
        <w:t xml:space="preserve">odkazem na </w:t>
      </w:r>
      <w:r w:rsidRPr="003D1389">
        <w:rPr>
          <w:rFonts w:ascii="Verdana Pro" w:hAnsi="Verdana Pro"/>
        </w:rPr>
        <w:t>nařízené</w:t>
      </w:r>
      <w:r w:rsidR="00051BE0" w:rsidRPr="003D1389">
        <w:rPr>
          <w:rFonts w:ascii="Verdana Pro" w:hAnsi="Verdana Pro"/>
        </w:rPr>
        <w:t xml:space="preserve"> a </w:t>
      </w:r>
      <w:r w:rsidR="00E7694F" w:rsidRPr="003D1389">
        <w:rPr>
          <w:rFonts w:ascii="Verdana Pro" w:hAnsi="Verdana Pro"/>
        </w:rPr>
        <w:t xml:space="preserve">stále platné </w:t>
      </w:r>
      <w:r w:rsidRPr="003D1389">
        <w:rPr>
          <w:rFonts w:ascii="Verdana Pro" w:hAnsi="Verdana Pro"/>
        </w:rPr>
        <w:t>předběžné opatření</w:t>
      </w:r>
      <w:r w:rsidR="00E7694F" w:rsidRPr="003D1389">
        <w:rPr>
          <w:rFonts w:ascii="Verdana Pro" w:hAnsi="Verdana Pro"/>
        </w:rPr>
        <w:t xml:space="preserve"> podepsána.</w:t>
      </w:r>
      <w:r w:rsidR="00051BE0" w:rsidRPr="003D1389">
        <w:t xml:space="preserve"> „</w:t>
      </w:r>
      <w:r w:rsidR="00051BE0" w:rsidRPr="003D1389">
        <w:rPr>
          <w:rFonts w:ascii="Verdana Pro" w:hAnsi="Verdana Pro"/>
        </w:rPr>
        <w:t xml:space="preserve">Pro další postup společnosti bude rozhodující názor správního soudu,“ uzavřel </w:t>
      </w:r>
      <w:proofErr w:type="spellStart"/>
      <w:r w:rsidR="00051BE0" w:rsidRPr="003D1389">
        <w:rPr>
          <w:rFonts w:ascii="Verdana Pro" w:hAnsi="Verdana Pro"/>
        </w:rPr>
        <w:t>Feix</w:t>
      </w:r>
      <w:proofErr w:type="spellEnd"/>
      <w:r w:rsidR="00051BE0" w:rsidRPr="003D1389">
        <w:rPr>
          <w:rFonts w:ascii="Verdana Pro" w:hAnsi="Verdana Pro"/>
        </w:rPr>
        <w:t>.</w:t>
      </w:r>
    </w:p>
    <w:p w:rsidR="003D1389" w:rsidRPr="003D1389" w:rsidRDefault="003D1389" w:rsidP="003D1389">
      <w:pPr>
        <w:spacing w:after="0" w:line="240" w:lineRule="auto"/>
        <w:rPr>
          <w:rFonts w:ascii="Verdana Pro" w:hAnsi="Verdana Pro"/>
          <w:sz w:val="16"/>
          <w:szCs w:val="16"/>
        </w:rPr>
      </w:pPr>
    </w:p>
    <w:p w:rsidR="003D1389" w:rsidRPr="00312DAE" w:rsidRDefault="003D1389" w:rsidP="00051BE0">
      <w:pPr>
        <w:spacing w:after="0"/>
        <w:rPr>
          <w:rFonts w:ascii="Verdana" w:hAnsi="Verdana"/>
          <w:b/>
        </w:rPr>
      </w:pPr>
    </w:p>
    <w:p w:rsidR="00051BE0" w:rsidRPr="003D1389" w:rsidRDefault="00051BE0" w:rsidP="00051BE0">
      <w:pPr>
        <w:spacing w:after="0"/>
        <w:rPr>
          <w:rFonts w:ascii="Verdana" w:hAnsi="Verdana"/>
          <w:b/>
        </w:rPr>
      </w:pPr>
      <w:r w:rsidRPr="003D1389">
        <w:rPr>
          <w:rFonts w:ascii="Verdana" w:hAnsi="Verdana"/>
          <w:b/>
        </w:rPr>
        <w:t>Kontakt:</w:t>
      </w:r>
    </w:p>
    <w:p w:rsidR="00051BE0" w:rsidRPr="003D1389" w:rsidRDefault="00051BE0" w:rsidP="00051BE0">
      <w:pPr>
        <w:spacing w:after="0" w:line="240" w:lineRule="exact"/>
        <w:rPr>
          <w:rFonts w:ascii="Verdana" w:hAnsi="Verdana"/>
        </w:rPr>
      </w:pPr>
      <w:r w:rsidRPr="003D1389">
        <w:rPr>
          <w:rFonts w:ascii="Verdana" w:hAnsi="Verdana"/>
        </w:rPr>
        <w:t>Donath Business &amp; Media</w:t>
      </w:r>
    </w:p>
    <w:p w:rsidR="00051BE0" w:rsidRPr="003D1389" w:rsidRDefault="00051BE0" w:rsidP="00051BE0">
      <w:pPr>
        <w:spacing w:after="0" w:line="240" w:lineRule="exact"/>
        <w:rPr>
          <w:rFonts w:ascii="Verdana" w:hAnsi="Verdana"/>
        </w:rPr>
      </w:pPr>
      <w:r w:rsidRPr="003D1389">
        <w:rPr>
          <w:rFonts w:ascii="Verdana" w:hAnsi="Verdana"/>
        </w:rPr>
        <w:t>Michal Donath</w:t>
      </w:r>
    </w:p>
    <w:p w:rsidR="00051BE0" w:rsidRPr="003D1389" w:rsidRDefault="00051BE0" w:rsidP="00051BE0">
      <w:pPr>
        <w:spacing w:after="0" w:line="240" w:lineRule="exact"/>
        <w:rPr>
          <w:rFonts w:ascii="Verdana" w:hAnsi="Verdana"/>
        </w:rPr>
      </w:pPr>
      <w:r w:rsidRPr="003D1389">
        <w:rPr>
          <w:rFonts w:ascii="Verdana" w:hAnsi="Verdana"/>
        </w:rPr>
        <w:t>GSM:</w:t>
      </w:r>
      <w:r w:rsidRPr="003D1389">
        <w:rPr>
          <w:rFonts w:ascii="Verdana" w:hAnsi="Verdana"/>
        </w:rPr>
        <w:tab/>
        <w:t>+420 602 222 128</w:t>
      </w:r>
    </w:p>
    <w:p w:rsidR="00051BE0" w:rsidRPr="003D1389" w:rsidRDefault="00051BE0" w:rsidP="00D73204">
      <w:pPr>
        <w:spacing w:after="0" w:line="240" w:lineRule="exact"/>
        <w:rPr>
          <w:rFonts w:ascii="Verdana" w:hAnsi="Verdana"/>
        </w:rPr>
      </w:pPr>
      <w:r w:rsidRPr="003D1389">
        <w:rPr>
          <w:rFonts w:ascii="Verdana" w:hAnsi="Verdana"/>
        </w:rPr>
        <w:t>michal.donath@dbm.cz</w:t>
      </w:r>
    </w:p>
    <w:sectPr w:rsidR="00051BE0" w:rsidRPr="003D1389" w:rsidSect="00BD2AD3">
      <w:pgSz w:w="11906" w:h="16838"/>
      <w:pgMar w:top="1247" w:right="1797" w:bottom="1247" w:left="1797" w:header="709" w:footer="709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 Pro">
    <w:altName w:val="Verdana Pro"/>
    <w:charset w:val="00"/>
    <w:family w:val="swiss"/>
    <w:pitch w:val="variable"/>
    <w:sig w:usb0="80000287" w:usb1="0000004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3NbUwMDU2MTcwNzdV0lEKTi0uzszPAykwrgUAyQQaKiwAAAA="/>
  </w:docVars>
  <w:rsids>
    <w:rsidRoot w:val="00BC23B9"/>
    <w:rsid w:val="00000487"/>
    <w:rsid w:val="00000736"/>
    <w:rsid w:val="00006988"/>
    <w:rsid w:val="00011ED1"/>
    <w:rsid w:val="00011FD2"/>
    <w:rsid w:val="000141B9"/>
    <w:rsid w:val="000141D1"/>
    <w:rsid w:val="0001433D"/>
    <w:rsid w:val="000158A4"/>
    <w:rsid w:val="00015CA7"/>
    <w:rsid w:val="00016A37"/>
    <w:rsid w:val="0002288B"/>
    <w:rsid w:val="00022FCD"/>
    <w:rsid w:val="00023816"/>
    <w:rsid w:val="000261FD"/>
    <w:rsid w:val="00030FCB"/>
    <w:rsid w:val="00031572"/>
    <w:rsid w:val="0003195A"/>
    <w:rsid w:val="000323EF"/>
    <w:rsid w:val="000337E1"/>
    <w:rsid w:val="00033C6B"/>
    <w:rsid w:val="00036EE9"/>
    <w:rsid w:val="00041DBB"/>
    <w:rsid w:val="00042D50"/>
    <w:rsid w:val="000431D8"/>
    <w:rsid w:val="00044A55"/>
    <w:rsid w:val="0004546F"/>
    <w:rsid w:val="0004689B"/>
    <w:rsid w:val="000472F4"/>
    <w:rsid w:val="000474EF"/>
    <w:rsid w:val="00047E7E"/>
    <w:rsid w:val="00051AF5"/>
    <w:rsid w:val="00051BE0"/>
    <w:rsid w:val="00051DA0"/>
    <w:rsid w:val="0005248B"/>
    <w:rsid w:val="000534E5"/>
    <w:rsid w:val="000545C6"/>
    <w:rsid w:val="00054A5C"/>
    <w:rsid w:val="0005580D"/>
    <w:rsid w:val="00057379"/>
    <w:rsid w:val="0005785B"/>
    <w:rsid w:val="00060EF3"/>
    <w:rsid w:val="000614F0"/>
    <w:rsid w:val="000621D1"/>
    <w:rsid w:val="00063C80"/>
    <w:rsid w:val="00065372"/>
    <w:rsid w:val="000653F6"/>
    <w:rsid w:val="00067F22"/>
    <w:rsid w:val="0007099B"/>
    <w:rsid w:val="000711A0"/>
    <w:rsid w:val="0007296F"/>
    <w:rsid w:val="000742BB"/>
    <w:rsid w:val="00074A29"/>
    <w:rsid w:val="00075E7E"/>
    <w:rsid w:val="000760A8"/>
    <w:rsid w:val="00076F6F"/>
    <w:rsid w:val="00077736"/>
    <w:rsid w:val="00080D7F"/>
    <w:rsid w:val="00080FBB"/>
    <w:rsid w:val="00081D5F"/>
    <w:rsid w:val="00082FF0"/>
    <w:rsid w:val="00083867"/>
    <w:rsid w:val="0008389C"/>
    <w:rsid w:val="000846D5"/>
    <w:rsid w:val="00085326"/>
    <w:rsid w:val="00091472"/>
    <w:rsid w:val="00091DC6"/>
    <w:rsid w:val="000925AD"/>
    <w:rsid w:val="00093537"/>
    <w:rsid w:val="00093EE1"/>
    <w:rsid w:val="000954A3"/>
    <w:rsid w:val="000A1A59"/>
    <w:rsid w:val="000A1B95"/>
    <w:rsid w:val="000A2244"/>
    <w:rsid w:val="000A2769"/>
    <w:rsid w:val="000A284A"/>
    <w:rsid w:val="000A2856"/>
    <w:rsid w:val="000A2E32"/>
    <w:rsid w:val="000A37A6"/>
    <w:rsid w:val="000A3C5B"/>
    <w:rsid w:val="000A5BF7"/>
    <w:rsid w:val="000A6D87"/>
    <w:rsid w:val="000A71DD"/>
    <w:rsid w:val="000A7950"/>
    <w:rsid w:val="000A7CD8"/>
    <w:rsid w:val="000B1E63"/>
    <w:rsid w:val="000B283B"/>
    <w:rsid w:val="000B3674"/>
    <w:rsid w:val="000B3F4B"/>
    <w:rsid w:val="000B5951"/>
    <w:rsid w:val="000B678D"/>
    <w:rsid w:val="000C174B"/>
    <w:rsid w:val="000C1B4B"/>
    <w:rsid w:val="000C201F"/>
    <w:rsid w:val="000C2C6E"/>
    <w:rsid w:val="000C3740"/>
    <w:rsid w:val="000C38DA"/>
    <w:rsid w:val="000C3D42"/>
    <w:rsid w:val="000C46B3"/>
    <w:rsid w:val="000C4D96"/>
    <w:rsid w:val="000C572A"/>
    <w:rsid w:val="000C585C"/>
    <w:rsid w:val="000C6522"/>
    <w:rsid w:val="000C6A75"/>
    <w:rsid w:val="000C6FF7"/>
    <w:rsid w:val="000D0855"/>
    <w:rsid w:val="000D1600"/>
    <w:rsid w:val="000D2D79"/>
    <w:rsid w:val="000D3623"/>
    <w:rsid w:val="000D377A"/>
    <w:rsid w:val="000D3B97"/>
    <w:rsid w:val="000D3E48"/>
    <w:rsid w:val="000D4B14"/>
    <w:rsid w:val="000D4B1D"/>
    <w:rsid w:val="000D7817"/>
    <w:rsid w:val="000D785C"/>
    <w:rsid w:val="000E02B0"/>
    <w:rsid w:val="000E1179"/>
    <w:rsid w:val="000E13EB"/>
    <w:rsid w:val="000E150C"/>
    <w:rsid w:val="000E1C6A"/>
    <w:rsid w:val="000E3F5F"/>
    <w:rsid w:val="000E4C04"/>
    <w:rsid w:val="000E4FE3"/>
    <w:rsid w:val="000E68E5"/>
    <w:rsid w:val="000E6CC7"/>
    <w:rsid w:val="000F1616"/>
    <w:rsid w:val="000F19C1"/>
    <w:rsid w:val="000F1F1F"/>
    <w:rsid w:val="000F5406"/>
    <w:rsid w:val="001005F9"/>
    <w:rsid w:val="00100927"/>
    <w:rsid w:val="00104159"/>
    <w:rsid w:val="00107402"/>
    <w:rsid w:val="00107C77"/>
    <w:rsid w:val="0011100A"/>
    <w:rsid w:val="0011197C"/>
    <w:rsid w:val="001147E1"/>
    <w:rsid w:val="00115922"/>
    <w:rsid w:val="001177CF"/>
    <w:rsid w:val="00120BF7"/>
    <w:rsid w:val="00120EBC"/>
    <w:rsid w:val="0012138C"/>
    <w:rsid w:val="001214BC"/>
    <w:rsid w:val="001223E3"/>
    <w:rsid w:val="0012364D"/>
    <w:rsid w:val="00123F53"/>
    <w:rsid w:val="00124AB4"/>
    <w:rsid w:val="00125A57"/>
    <w:rsid w:val="00125F41"/>
    <w:rsid w:val="00126ABB"/>
    <w:rsid w:val="00126B1D"/>
    <w:rsid w:val="00130882"/>
    <w:rsid w:val="00130F7E"/>
    <w:rsid w:val="00131C7C"/>
    <w:rsid w:val="00132707"/>
    <w:rsid w:val="00132C5C"/>
    <w:rsid w:val="001359EC"/>
    <w:rsid w:val="00135AE3"/>
    <w:rsid w:val="00135E5A"/>
    <w:rsid w:val="00136FEB"/>
    <w:rsid w:val="0013717C"/>
    <w:rsid w:val="001429CC"/>
    <w:rsid w:val="00144B03"/>
    <w:rsid w:val="00144DCB"/>
    <w:rsid w:val="00145505"/>
    <w:rsid w:val="001464C9"/>
    <w:rsid w:val="00147B25"/>
    <w:rsid w:val="00150E59"/>
    <w:rsid w:val="00150F9F"/>
    <w:rsid w:val="00151748"/>
    <w:rsid w:val="0015183B"/>
    <w:rsid w:val="0015188B"/>
    <w:rsid w:val="00153379"/>
    <w:rsid w:val="001538C1"/>
    <w:rsid w:val="0015563A"/>
    <w:rsid w:val="00156494"/>
    <w:rsid w:val="00156A1F"/>
    <w:rsid w:val="0015711C"/>
    <w:rsid w:val="00157238"/>
    <w:rsid w:val="001608B1"/>
    <w:rsid w:val="0016105B"/>
    <w:rsid w:val="00171D12"/>
    <w:rsid w:val="00173140"/>
    <w:rsid w:val="00173A3B"/>
    <w:rsid w:val="001747E1"/>
    <w:rsid w:val="00174D32"/>
    <w:rsid w:val="00174D50"/>
    <w:rsid w:val="001772F0"/>
    <w:rsid w:val="0017738F"/>
    <w:rsid w:val="001816D9"/>
    <w:rsid w:val="00182DDF"/>
    <w:rsid w:val="00182EF1"/>
    <w:rsid w:val="00182EF4"/>
    <w:rsid w:val="0018363F"/>
    <w:rsid w:val="001841A1"/>
    <w:rsid w:val="00185B73"/>
    <w:rsid w:val="00185D7F"/>
    <w:rsid w:val="00186AA0"/>
    <w:rsid w:val="001879B3"/>
    <w:rsid w:val="00190420"/>
    <w:rsid w:val="00192511"/>
    <w:rsid w:val="00192B5F"/>
    <w:rsid w:val="0019686B"/>
    <w:rsid w:val="001A0131"/>
    <w:rsid w:val="001A1B8C"/>
    <w:rsid w:val="001A23BC"/>
    <w:rsid w:val="001A2BE7"/>
    <w:rsid w:val="001A5864"/>
    <w:rsid w:val="001A71DA"/>
    <w:rsid w:val="001A7456"/>
    <w:rsid w:val="001A75E3"/>
    <w:rsid w:val="001B02F3"/>
    <w:rsid w:val="001B06DB"/>
    <w:rsid w:val="001B0A36"/>
    <w:rsid w:val="001B1372"/>
    <w:rsid w:val="001B2024"/>
    <w:rsid w:val="001B301D"/>
    <w:rsid w:val="001B6B41"/>
    <w:rsid w:val="001B6D7C"/>
    <w:rsid w:val="001B6FE5"/>
    <w:rsid w:val="001C0D3A"/>
    <w:rsid w:val="001C222A"/>
    <w:rsid w:val="001C34F3"/>
    <w:rsid w:val="001C4569"/>
    <w:rsid w:val="001C49FB"/>
    <w:rsid w:val="001C5947"/>
    <w:rsid w:val="001C72FF"/>
    <w:rsid w:val="001C7CA8"/>
    <w:rsid w:val="001D063D"/>
    <w:rsid w:val="001D196C"/>
    <w:rsid w:val="001D3665"/>
    <w:rsid w:val="001D53C0"/>
    <w:rsid w:val="001D6020"/>
    <w:rsid w:val="001D62A3"/>
    <w:rsid w:val="001D63B2"/>
    <w:rsid w:val="001D7034"/>
    <w:rsid w:val="001D79B6"/>
    <w:rsid w:val="001E0E95"/>
    <w:rsid w:val="001E1610"/>
    <w:rsid w:val="001E1925"/>
    <w:rsid w:val="001E21BF"/>
    <w:rsid w:val="001E2716"/>
    <w:rsid w:val="001E2D43"/>
    <w:rsid w:val="001E4A99"/>
    <w:rsid w:val="001E4B9F"/>
    <w:rsid w:val="001E518A"/>
    <w:rsid w:val="001E5F25"/>
    <w:rsid w:val="001E70AD"/>
    <w:rsid w:val="001E7F38"/>
    <w:rsid w:val="001F0667"/>
    <w:rsid w:val="001F163D"/>
    <w:rsid w:val="001F36E8"/>
    <w:rsid w:val="001F39F8"/>
    <w:rsid w:val="001F4C3B"/>
    <w:rsid w:val="001F4C6A"/>
    <w:rsid w:val="001F5AE2"/>
    <w:rsid w:val="001F5E3E"/>
    <w:rsid w:val="001F670A"/>
    <w:rsid w:val="001F6A95"/>
    <w:rsid w:val="002009ED"/>
    <w:rsid w:val="00200CFC"/>
    <w:rsid w:val="00201E6B"/>
    <w:rsid w:val="00204F20"/>
    <w:rsid w:val="002058DA"/>
    <w:rsid w:val="00205B75"/>
    <w:rsid w:val="00206BE3"/>
    <w:rsid w:val="00211B12"/>
    <w:rsid w:val="00212EE1"/>
    <w:rsid w:val="00213AD2"/>
    <w:rsid w:val="00215905"/>
    <w:rsid w:val="00215B7B"/>
    <w:rsid w:val="0021654E"/>
    <w:rsid w:val="00217CD8"/>
    <w:rsid w:val="0022066F"/>
    <w:rsid w:val="002221B5"/>
    <w:rsid w:val="002236D5"/>
    <w:rsid w:val="00224ACB"/>
    <w:rsid w:val="00225DE8"/>
    <w:rsid w:val="00227014"/>
    <w:rsid w:val="002329A3"/>
    <w:rsid w:val="00232F59"/>
    <w:rsid w:val="002352BA"/>
    <w:rsid w:val="002401E8"/>
    <w:rsid w:val="00240CAA"/>
    <w:rsid w:val="002412B3"/>
    <w:rsid w:val="002419FC"/>
    <w:rsid w:val="00242D50"/>
    <w:rsid w:val="00243323"/>
    <w:rsid w:val="00244E93"/>
    <w:rsid w:val="00245645"/>
    <w:rsid w:val="00245BB2"/>
    <w:rsid w:val="00246102"/>
    <w:rsid w:val="002471A3"/>
    <w:rsid w:val="0025025F"/>
    <w:rsid w:val="00250730"/>
    <w:rsid w:val="0025091D"/>
    <w:rsid w:val="00253E44"/>
    <w:rsid w:val="00255629"/>
    <w:rsid w:val="00255A29"/>
    <w:rsid w:val="00257E5A"/>
    <w:rsid w:val="00261B3A"/>
    <w:rsid w:val="00262163"/>
    <w:rsid w:val="00262248"/>
    <w:rsid w:val="00262963"/>
    <w:rsid w:val="00262BC2"/>
    <w:rsid w:val="002632A0"/>
    <w:rsid w:val="0026509F"/>
    <w:rsid w:val="00265F20"/>
    <w:rsid w:val="00267191"/>
    <w:rsid w:val="002676B3"/>
    <w:rsid w:val="002705E4"/>
    <w:rsid w:val="00270D02"/>
    <w:rsid w:val="00271856"/>
    <w:rsid w:val="0027186F"/>
    <w:rsid w:val="002730FF"/>
    <w:rsid w:val="002743A2"/>
    <w:rsid w:val="002769BD"/>
    <w:rsid w:val="00280139"/>
    <w:rsid w:val="0028099D"/>
    <w:rsid w:val="0028186B"/>
    <w:rsid w:val="00281B66"/>
    <w:rsid w:val="00282468"/>
    <w:rsid w:val="0028329E"/>
    <w:rsid w:val="00283D06"/>
    <w:rsid w:val="00283F2F"/>
    <w:rsid w:val="002841EF"/>
    <w:rsid w:val="002851B7"/>
    <w:rsid w:val="00285425"/>
    <w:rsid w:val="0028549A"/>
    <w:rsid w:val="00285CC9"/>
    <w:rsid w:val="0028726A"/>
    <w:rsid w:val="0028726C"/>
    <w:rsid w:val="0029303A"/>
    <w:rsid w:val="002935E5"/>
    <w:rsid w:val="00295CAA"/>
    <w:rsid w:val="002967AA"/>
    <w:rsid w:val="002A0552"/>
    <w:rsid w:val="002A14ED"/>
    <w:rsid w:val="002A271A"/>
    <w:rsid w:val="002A33AA"/>
    <w:rsid w:val="002A3A30"/>
    <w:rsid w:val="002A46C5"/>
    <w:rsid w:val="002A7718"/>
    <w:rsid w:val="002B061C"/>
    <w:rsid w:val="002B1643"/>
    <w:rsid w:val="002B2C07"/>
    <w:rsid w:val="002B4250"/>
    <w:rsid w:val="002B427B"/>
    <w:rsid w:val="002B5645"/>
    <w:rsid w:val="002B5DB4"/>
    <w:rsid w:val="002B7B8B"/>
    <w:rsid w:val="002C3830"/>
    <w:rsid w:val="002C4638"/>
    <w:rsid w:val="002C5035"/>
    <w:rsid w:val="002C50EF"/>
    <w:rsid w:val="002C51E8"/>
    <w:rsid w:val="002C651C"/>
    <w:rsid w:val="002C704A"/>
    <w:rsid w:val="002C74CD"/>
    <w:rsid w:val="002C79E8"/>
    <w:rsid w:val="002D33B0"/>
    <w:rsid w:val="002D3668"/>
    <w:rsid w:val="002D56A7"/>
    <w:rsid w:val="002D6EDF"/>
    <w:rsid w:val="002D737A"/>
    <w:rsid w:val="002E1404"/>
    <w:rsid w:val="002E269C"/>
    <w:rsid w:val="002E458D"/>
    <w:rsid w:val="002E6957"/>
    <w:rsid w:val="002F1176"/>
    <w:rsid w:val="002F1684"/>
    <w:rsid w:val="002F26F9"/>
    <w:rsid w:val="002F3A07"/>
    <w:rsid w:val="002F3CCD"/>
    <w:rsid w:val="002F6BB1"/>
    <w:rsid w:val="00302F87"/>
    <w:rsid w:val="00303A07"/>
    <w:rsid w:val="00304426"/>
    <w:rsid w:val="00305065"/>
    <w:rsid w:val="00305BD4"/>
    <w:rsid w:val="00306BBB"/>
    <w:rsid w:val="00306DCF"/>
    <w:rsid w:val="00306F7B"/>
    <w:rsid w:val="00307AB8"/>
    <w:rsid w:val="00307F76"/>
    <w:rsid w:val="003107A7"/>
    <w:rsid w:val="00310A71"/>
    <w:rsid w:val="00311550"/>
    <w:rsid w:val="0031192D"/>
    <w:rsid w:val="00312AF6"/>
    <w:rsid w:val="00312DAE"/>
    <w:rsid w:val="00313B66"/>
    <w:rsid w:val="00322C6B"/>
    <w:rsid w:val="00322F74"/>
    <w:rsid w:val="0032303B"/>
    <w:rsid w:val="00323F72"/>
    <w:rsid w:val="00324D17"/>
    <w:rsid w:val="00325FC2"/>
    <w:rsid w:val="003262D7"/>
    <w:rsid w:val="0032707F"/>
    <w:rsid w:val="00327770"/>
    <w:rsid w:val="00330999"/>
    <w:rsid w:val="00330B22"/>
    <w:rsid w:val="0033138D"/>
    <w:rsid w:val="00331897"/>
    <w:rsid w:val="00331D3E"/>
    <w:rsid w:val="00331E91"/>
    <w:rsid w:val="00332142"/>
    <w:rsid w:val="0033294C"/>
    <w:rsid w:val="00332CA2"/>
    <w:rsid w:val="003331F8"/>
    <w:rsid w:val="0033333E"/>
    <w:rsid w:val="00335890"/>
    <w:rsid w:val="00337277"/>
    <w:rsid w:val="003374A6"/>
    <w:rsid w:val="00343F7C"/>
    <w:rsid w:val="0034750B"/>
    <w:rsid w:val="003507A4"/>
    <w:rsid w:val="003508A5"/>
    <w:rsid w:val="00350C0D"/>
    <w:rsid w:val="00352514"/>
    <w:rsid w:val="00352E0B"/>
    <w:rsid w:val="003558BF"/>
    <w:rsid w:val="00357A91"/>
    <w:rsid w:val="00361D59"/>
    <w:rsid w:val="003629FB"/>
    <w:rsid w:val="00363FB2"/>
    <w:rsid w:val="003660B2"/>
    <w:rsid w:val="00366F18"/>
    <w:rsid w:val="00367B6F"/>
    <w:rsid w:val="00367E51"/>
    <w:rsid w:val="0037029C"/>
    <w:rsid w:val="00372BA6"/>
    <w:rsid w:val="00373594"/>
    <w:rsid w:val="00374949"/>
    <w:rsid w:val="003752B5"/>
    <w:rsid w:val="00375759"/>
    <w:rsid w:val="00375E4C"/>
    <w:rsid w:val="00375EE0"/>
    <w:rsid w:val="00376E14"/>
    <w:rsid w:val="00377D4D"/>
    <w:rsid w:val="00380A35"/>
    <w:rsid w:val="00380AB6"/>
    <w:rsid w:val="0038192B"/>
    <w:rsid w:val="003819EC"/>
    <w:rsid w:val="00382291"/>
    <w:rsid w:val="00382896"/>
    <w:rsid w:val="00383BB2"/>
    <w:rsid w:val="00384E71"/>
    <w:rsid w:val="003851B4"/>
    <w:rsid w:val="003859B4"/>
    <w:rsid w:val="00385F51"/>
    <w:rsid w:val="00387716"/>
    <w:rsid w:val="003919C0"/>
    <w:rsid w:val="003939B2"/>
    <w:rsid w:val="003951F0"/>
    <w:rsid w:val="00395CBE"/>
    <w:rsid w:val="00395D96"/>
    <w:rsid w:val="0039744C"/>
    <w:rsid w:val="003A1B46"/>
    <w:rsid w:val="003A418E"/>
    <w:rsid w:val="003A4F97"/>
    <w:rsid w:val="003A5214"/>
    <w:rsid w:val="003A5451"/>
    <w:rsid w:val="003A63C6"/>
    <w:rsid w:val="003A652E"/>
    <w:rsid w:val="003A6F73"/>
    <w:rsid w:val="003B0CCC"/>
    <w:rsid w:val="003B1682"/>
    <w:rsid w:val="003B23F0"/>
    <w:rsid w:val="003B3456"/>
    <w:rsid w:val="003B4934"/>
    <w:rsid w:val="003C06A3"/>
    <w:rsid w:val="003C1A0F"/>
    <w:rsid w:val="003C3E53"/>
    <w:rsid w:val="003C44F5"/>
    <w:rsid w:val="003C4CDB"/>
    <w:rsid w:val="003C5168"/>
    <w:rsid w:val="003C6298"/>
    <w:rsid w:val="003C6AC2"/>
    <w:rsid w:val="003C7625"/>
    <w:rsid w:val="003D0209"/>
    <w:rsid w:val="003D0435"/>
    <w:rsid w:val="003D09E7"/>
    <w:rsid w:val="003D0CF1"/>
    <w:rsid w:val="003D1389"/>
    <w:rsid w:val="003D4585"/>
    <w:rsid w:val="003D5634"/>
    <w:rsid w:val="003D5A8F"/>
    <w:rsid w:val="003D5D2D"/>
    <w:rsid w:val="003D67E6"/>
    <w:rsid w:val="003D69D5"/>
    <w:rsid w:val="003D6E7E"/>
    <w:rsid w:val="003D6F5E"/>
    <w:rsid w:val="003D76EE"/>
    <w:rsid w:val="003D7ADD"/>
    <w:rsid w:val="003D7E62"/>
    <w:rsid w:val="003E06FF"/>
    <w:rsid w:val="003E07B8"/>
    <w:rsid w:val="003E0986"/>
    <w:rsid w:val="003E0BEA"/>
    <w:rsid w:val="003E1512"/>
    <w:rsid w:val="003E1D07"/>
    <w:rsid w:val="003E1F59"/>
    <w:rsid w:val="003E2220"/>
    <w:rsid w:val="003E2BFC"/>
    <w:rsid w:val="003E3541"/>
    <w:rsid w:val="003E3850"/>
    <w:rsid w:val="003E3ACC"/>
    <w:rsid w:val="003E3BE1"/>
    <w:rsid w:val="003E4379"/>
    <w:rsid w:val="003E46F4"/>
    <w:rsid w:val="003E57EB"/>
    <w:rsid w:val="003E7277"/>
    <w:rsid w:val="003F086B"/>
    <w:rsid w:val="003F26CC"/>
    <w:rsid w:val="003F41A6"/>
    <w:rsid w:val="003F41C1"/>
    <w:rsid w:val="003F4F83"/>
    <w:rsid w:val="003F5ECF"/>
    <w:rsid w:val="003F6A15"/>
    <w:rsid w:val="00400750"/>
    <w:rsid w:val="0040151A"/>
    <w:rsid w:val="0040326A"/>
    <w:rsid w:val="00405D1B"/>
    <w:rsid w:val="00406398"/>
    <w:rsid w:val="004134EF"/>
    <w:rsid w:val="00413F9D"/>
    <w:rsid w:val="004149E2"/>
    <w:rsid w:val="00415794"/>
    <w:rsid w:val="00416342"/>
    <w:rsid w:val="0041687F"/>
    <w:rsid w:val="0042052F"/>
    <w:rsid w:val="0042168A"/>
    <w:rsid w:val="00422C67"/>
    <w:rsid w:val="00422D14"/>
    <w:rsid w:val="004238F5"/>
    <w:rsid w:val="00423BBD"/>
    <w:rsid w:val="00425A56"/>
    <w:rsid w:val="0042665C"/>
    <w:rsid w:val="004272D2"/>
    <w:rsid w:val="00427472"/>
    <w:rsid w:val="00430842"/>
    <w:rsid w:val="00433586"/>
    <w:rsid w:val="0043453F"/>
    <w:rsid w:val="00434B6B"/>
    <w:rsid w:val="00435056"/>
    <w:rsid w:val="00440BE4"/>
    <w:rsid w:val="00440C9C"/>
    <w:rsid w:val="004422F1"/>
    <w:rsid w:val="00442F5A"/>
    <w:rsid w:val="00445EE1"/>
    <w:rsid w:val="00446EC1"/>
    <w:rsid w:val="00450293"/>
    <w:rsid w:val="004504C6"/>
    <w:rsid w:val="00450765"/>
    <w:rsid w:val="00450E18"/>
    <w:rsid w:val="00450F87"/>
    <w:rsid w:val="00451F48"/>
    <w:rsid w:val="004534E1"/>
    <w:rsid w:val="00453678"/>
    <w:rsid w:val="00453F82"/>
    <w:rsid w:val="004552E2"/>
    <w:rsid w:val="0045534B"/>
    <w:rsid w:val="0045790F"/>
    <w:rsid w:val="00457E0C"/>
    <w:rsid w:val="004601C9"/>
    <w:rsid w:val="00462638"/>
    <w:rsid w:val="00462A25"/>
    <w:rsid w:val="00463159"/>
    <w:rsid w:val="004633E3"/>
    <w:rsid w:val="00463A7B"/>
    <w:rsid w:val="004640C1"/>
    <w:rsid w:val="0046452E"/>
    <w:rsid w:val="00464EAE"/>
    <w:rsid w:val="00465324"/>
    <w:rsid w:val="00470AFC"/>
    <w:rsid w:val="004728E0"/>
    <w:rsid w:val="00472C93"/>
    <w:rsid w:val="00473A8A"/>
    <w:rsid w:val="00474273"/>
    <w:rsid w:val="0047538E"/>
    <w:rsid w:val="00475C44"/>
    <w:rsid w:val="00475CA4"/>
    <w:rsid w:val="00476944"/>
    <w:rsid w:val="00477133"/>
    <w:rsid w:val="00480362"/>
    <w:rsid w:val="00480A79"/>
    <w:rsid w:val="0048279D"/>
    <w:rsid w:val="00482851"/>
    <w:rsid w:val="004836FB"/>
    <w:rsid w:val="00484201"/>
    <w:rsid w:val="00484B55"/>
    <w:rsid w:val="00486382"/>
    <w:rsid w:val="00487018"/>
    <w:rsid w:val="004879F3"/>
    <w:rsid w:val="00491098"/>
    <w:rsid w:val="0049314C"/>
    <w:rsid w:val="00493A53"/>
    <w:rsid w:val="004947B2"/>
    <w:rsid w:val="004948E6"/>
    <w:rsid w:val="00495D4C"/>
    <w:rsid w:val="004970F0"/>
    <w:rsid w:val="004A1366"/>
    <w:rsid w:val="004A1502"/>
    <w:rsid w:val="004A156E"/>
    <w:rsid w:val="004A22C7"/>
    <w:rsid w:val="004A66AA"/>
    <w:rsid w:val="004A6DCF"/>
    <w:rsid w:val="004A746E"/>
    <w:rsid w:val="004B020F"/>
    <w:rsid w:val="004B05F4"/>
    <w:rsid w:val="004B1646"/>
    <w:rsid w:val="004B188F"/>
    <w:rsid w:val="004B2AE4"/>
    <w:rsid w:val="004B4E2E"/>
    <w:rsid w:val="004B53A6"/>
    <w:rsid w:val="004B6D50"/>
    <w:rsid w:val="004B7540"/>
    <w:rsid w:val="004B77ED"/>
    <w:rsid w:val="004C126C"/>
    <w:rsid w:val="004C1390"/>
    <w:rsid w:val="004C1608"/>
    <w:rsid w:val="004C2E1F"/>
    <w:rsid w:val="004C408E"/>
    <w:rsid w:val="004C47B1"/>
    <w:rsid w:val="004C4A09"/>
    <w:rsid w:val="004C60A8"/>
    <w:rsid w:val="004C60FD"/>
    <w:rsid w:val="004D001E"/>
    <w:rsid w:val="004D0769"/>
    <w:rsid w:val="004D0B9A"/>
    <w:rsid w:val="004D129A"/>
    <w:rsid w:val="004D29EA"/>
    <w:rsid w:val="004D3C3A"/>
    <w:rsid w:val="004D42A1"/>
    <w:rsid w:val="004D4E56"/>
    <w:rsid w:val="004D518F"/>
    <w:rsid w:val="004D56CD"/>
    <w:rsid w:val="004D6165"/>
    <w:rsid w:val="004D7A62"/>
    <w:rsid w:val="004D7B8F"/>
    <w:rsid w:val="004D7E3F"/>
    <w:rsid w:val="004E0732"/>
    <w:rsid w:val="004E10D7"/>
    <w:rsid w:val="004E26B6"/>
    <w:rsid w:val="004E2F5C"/>
    <w:rsid w:val="004E34EA"/>
    <w:rsid w:val="004E3687"/>
    <w:rsid w:val="004E447E"/>
    <w:rsid w:val="004E4540"/>
    <w:rsid w:val="004E55D0"/>
    <w:rsid w:val="004E6AEE"/>
    <w:rsid w:val="004E78E1"/>
    <w:rsid w:val="004F1338"/>
    <w:rsid w:val="004F14C4"/>
    <w:rsid w:val="004F1DC0"/>
    <w:rsid w:val="004F2950"/>
    <w:rsid w:val="004F3B70"/>
    <w:rsid w:val="004F4363"/>
    <w:rsid w:val="004F4A47"/>
    <w:rsid w:val="004F59BA"/>
    <w:rsid w:val="004F5CD0"/>
    <w:rsid w:val="004F6B40"/>
    <w:rsid w:val="004F6CAE"/>
    <w:rsid w:val="004F6E3C"/>
    <w:rsid w:val="004F6F7E"/>
    <w:rsid w:val="004F7085"/>
    <w:rsid w:val="004F7BDB"/>
    <w:rsid w:val="00500097"/>
    <w:rsid w:val="0050017A"/>
    <w:rsid w:val="00500B3A"/>
    <w:rsid w:val="0050150F"/>
    <w:rsid w:val="00501C0E"/>
    <w:rsid w:val="0050546D"/>
    <w:rsid w:val="00505DDF"/>
    <w:rsid w:val="005073EE"/>
    <w:rsid w:val="00510703"/>
    <w:rsid w:val="00511A72"/>
    <w:rsid w:val="0051200B"/>
    <w:rsid w:val="0051301A"/>
    <w:rsid w:val="00514246"/>
    <w:rsid w:val="00515CA4"/>
    <w:rsid w:val="005168E5"/>
    <w:rsid w:val="005178E9"/>
    <w:rsid w:val="00521338"/>
    <w:rsid w:val="005214F9"/>
    <w:rsid w:val="0052211D"/>
    <w:rsid w:val="005238CA"/>
    <w:rsid w:val="005257C9"/>
    <w:rsid w:val="00526B2E"/>
    <w:rsid w:val="00527B1C"/>
    <w:rsid w:val="00527CB7"/>
    <w:rsid w:val="0053365D"/>
    <w:rsid w:val="00533661"/>
    <w:rsid w:val="00534014"/>
    <w:rsid w:val="00536788"/>
    <w:rsid w:val="00540828"/>
    <w:rsid w:val="00540971"/>
    <w:rsid w:val="00541AB8"/>
    <w:rsid w:val="00545228"/>
    <w:rsid w:val="00545EA9"/>
    <w:rsid w:val="00547225"/>
    <w:rsid w:val="00547C5A"/>
    <w:rsid w:val="005506F2"/>
    <w:rsid w:val="00550995"/>
    <w:rsid w:val="00550D6B"/>
    <w:rsid w:val="00551062"/>
    <w:rsid w:val="005524FD"/>
    <w:rsid w:val="0055280D"/>
    <w:rsid w:val="00554812"/>
    <w:rsid w:val="00554F02"/>
    <w:rsid w:val="00555DD3"/>
    <w:rsid w:val="005611D5"/>
    <w:rsid w:val="0056131D"/>
    <w:rsid w:val="0056283B"/>
    <w:rsid w:val="00565223"/>
    <w:rsid w:val="00565787"/>
    <w:rsid w:val="00566081"/>
    <w:rsid w:val="005673A0"/>
    <w:rsid w:val="00567F14"/>
    <w:rsid w:val="0057317B"/>
    <w:rsid w:val="005752A1"/>
    <w:rsid w:val="005753C7"/>
    <w:rsid w:val="00576AF1"/>
    <w:rsid w:val="00577C08"/>
    <w:rsid w:val="00577EE6"/>
    <w:rsid w:val="005819BF"/>
    <w:rsid w:val="005827AC"/>
    <w:rsid w:val="0058405F"/>
    <w:rsid w:val="0058438D"/>
    <w:rsid w:val="00584DA4"/>
    <w:rsid w:val="0058564B"/>
    <w:rsid w:val="00585701"/>
    <w:rsid w:val="0058632C"/>
    <w:rsid w:val="00586691"/>
    <w:rsid w:val="00590F5A"/>
    <w:rsid w:val="005910A0"/>
    <w:rsid w:val="00592320"/>
    <w:rsid w:val="00594E4D"/>
    <w:rsid w:val="00594FF6"/>
    <w:rsid w:val="0059501A"/>
    <w:rsid w:val="00596131"/>
    <w:rsid w:val="005965EF"/>
    <w:rsid w:val="00596F3C"/>
    <w:rsid w:val="005A0681"/>
    <w:rsid w:val="005A2134"/>
    <w:rsid w:val="005A2CF8"/>
    <w:rsid w:val="005A3173"/>
    <w:rsid w:val="005A35AE"/>
    <w:rsid w:val="005A3F78"/>
    <w:rsid w:val="005B027C"/>
    <w:rsid w:val="005B4171"/>
    <w:rsid w:val="005B5230"/>
    <w:rsid w:val="005B56DC"/>
    <w:rsid w:val="005B5D9D"/>
    <w:rsid w:val="005B6865"/>
    <w:rsid w:val="005B7F33"/>
    <w:rsid w:val="005C4FB1"/>
    <w:rsid w:val="005C57AF"/>
    <w:rsid w:val="005C7451"/>
    <w:rsid w:val="005C76ED"/>
    <w:rsid w:val="005D2884"/>
    <w:rsid w:val="005D2C72"/>
    <w:rsid w:val="005D5C74"/>
    <w:rsid w:val="005D7540"/>
    <w:rsid w:val="005D7941"/>
    <w:rsid w:val="005E07A8"/>
    <w:rsid w:val="005E0A45"/>
    <w:rsid w:val="005E0EE6"/>
    <w:rsid w:val="005E1648"/>
    <w:rsid w:val="005E17B3"/>
    <w:rsid w:val="005E2237"/>
    <w:rsid w:val="005E337B"/>
    <w:rsid w:val="005E3492"/>
    <w:rsid w:val="005E378D"/>
    <w:rsid w:val="005E3AAE"/>
    <w:rsid w:val="005E414E"/>
    <w:rsid w:val="005E49CD"/>
    <w:rsid w:val="005E507A"/>
    <w:rsid w:val="005E55CF"/>
    <w:rsid w:val="005E5ABF"/>
    <w:rsid w:val="005E7C40"/>
    <w:rsid w:val="005F0941"/>
    <w:rsid w:val="005F3117"/>
    <w:rsid w:val="005F5C8D"/>
    <w:rsid w:val="005F5F99"/>
    <w:rsid w:val="005F63DA"/>
    <w:rsid w:val="005F705B"/>
    <w:rsid w:val="005F7637"/>
    <w:rsid w:val="005F7778"/>
    <w:rsid w:val="006009F4"/>
    <w:rsid w:val="00600BD7"/>
    <w:rsid w:val="00601143"/>
    <w:rsid w:val="006018F0"/>
    <w:rsid w:val="00603689"/>
    <w:rsid w:val="00603C6D"/>
    <w:rsid w:val="00605BC7"/>
    <w:rsid w:val="00605BF6"/>
    <w:rsid w:val="00607D66"/>
    <w:rsid w:val="006119AB"/>
    <w:rsid w:val="00612019"/>
    <w:rsid w:val="0061271F"/>
    <w:rsid w:val="006143F9"/>
    <w:rsid w:val="0061440A"/>
    <w:rsid w:val="00615431"/>
    <w:rsid w:val="00615537"/>
    <w:rsid w:val="006158E8"/>
    <w:rsid w:val="00615B33"/>
    <w:rsid w:val="00615F06"/>
    <w:rsid w:val="0061692C"/>
    <w:rsid w:val="00617815"/>
    <w:rsid w:val="00620AEC"/>
    <w:rsid w:val="00620F92"/>
    <w:rsid w:val="00621674"/>
    <w:rsid w:val="006217C6"/>
    <w:rsid w:val="00625566"/>
    <w:rsid w:val="00626A54"/>
    <w:rsid w:val="006274D1"/>
    <w:rsid w:val="00630706"/>
    <w:rsid w:val="00630DED"/>
    <w:rsid w:val="00631090"/>
    <w:rsid w:val="00632543"/>
    <w:rsid w:val="00632ADE"/>
    <w:rsid w:val="0063340C"/>
    <w:rsid w:val="0063398E"/>
    <w:rsid w:val="00634304"/>
    <w:rsid w:val="006346E4"/>
    <w:rsid w:val="00634992"/>
    <w:rsid w:val="0063528C"/>
    <w:rsid w:val="00637313"/>
    <w:rsid w:val="006376E2"/>
    <w:rsid w:val="00640EB8"/>
    <w:rsid w:val="00640F8C"/>
    <w:rsid w:val="006438D4"/>
    <w:rsid w:val="00643B70"/>
    <w:rsid w:val="0064424A"/>
    <w:rsid w:val="00645B00"/>
    <w:rsid w:val="006510AB"/>
    <w:rsid w:val="006512BD"/>
    <w:rsid w:val="006512BE"/>
    <w:rsid w:val="0065203E"/>
    <w:rsid w:val="006539EF"/>
    <w:rsid w:val="00653B1F"/>
    <w:rsid w:val="006555B2"/>
    <w:rsid w:val="0065567F"/>
    <w:rsid w:val="00655A43"/>
    <w:rsid w:val="00655DF7"/>
    <w:rsid w:val="006567D4"/>
    <w:rsid w:val="00656DD8"/>
    <w:rsid w:val="00657A7D"/>
    <w:rsid w:val="00657BDF"/>
    <w:rsid w:val="00657BF0"/>
    <w:rsid w:val="00657CF0"/>
    <w:rsid w:val="006615DE"/>
    <w:rsid w:val="00661937"/>
    <w:rsid w:val="0066309C"/>
    <w:rsid w:val="006718F2"/>
    <w:rsid w:val="0067243C"/>
    <w:rsid w:val="006731AF"/>
    <w:rsid w:val="0067321E"/>
    <w:rsid w:val="0067549A"/>
    <w:rsid w:val="006766B4"/>
    <w:rsid w:val="00677D38"/>
    <w:rsid w:val="00680F0C"/>
    <w:rsid w:val="00682F9F"/>
    <w:rsid w:val="00683B9C"/>
    <w:rsid w:val="0068501A"/>
    <w:rsid w:val="00685852"/>
    <w:rsid w:val="00687306"/>
    <w:rsid w:val="00691592"/>
    <w:rsid w:val="00692F2F"/>
    <w:rsid w:val="00693158"/>
    <w:rsid w:val="0069378C"/>
    <w:rsid w:val="00693C7E"/>
    <w:rsid w:val="00693F03"/>
    <w:rsid w:val="00693F51"/>
    <w:rsid w:val="00693F92"/>
    <w:rsid w:val="00694372"/>
    <w:rsid w:val="0069487F"/>
    <w:rsid w:val="00694A13"/>
    <w:rsid w:val="00694BAE"/>
    <w:rsid w:val="00695D71"/>
    <w:rsid w:val="00695DFD"/>
    <w:rsid w:val="00697656"/>
    <w:rsid w:val="006A1C9F"/>
    <w:rsid w:val="006A28EF"/>
    <w:rsid w:val="006A34E4"/>
    <w:rsid w:val="006A3697"/>
    <w:rsid w:val="006A3872"/>
    <w:rsid w:val="006A5A38"/>
    <w:rsid w:val="006A66DD"/>
    <w:rsid w:val="006B29C4"/>
    <w:rsid w:val="006B4E64"/>
    <w:rsid w:val="006B61C0"/>
    <w:rsid w:val="006B7F93"/>
    <w:rsid w:val="006C0313"/>
    <w:rsid w:val="006C1D7D"/>
    <w:rsid w:val="006C23BD"/>
    <w:rsid w:val="006C30C2"/>
    <w:rsid w:val="006C33B6"/>
    <w:rsid w:val="006C3E72"/>
    <w:rsid w:val="006C3FE0"/>
    <w:rsid w:val="006C4B87"/>
    <w:rsid w:val="006C5DF3"/>
    <w:rsid w:val="006C6A39"/>
    <w:rsid w:val="006C6AA2"/>
    <w:rsid w:val="006C6F87"/>
    <w:rsid w:val="006C7CE1"/>
    <w:rsid w:val="006D311D"/>
    <w:rsid w:val="006D4454"/>
    <w:rsid w:val="006D5473"/>
    <w:rsid w:val="006D6989"/>
    <w:rsid w:val="006D7A46"/>
    <w:rsid w:val="006E01AD"/>
    <w:rsid w:val="006E18A2"/>
    <w:rsid w:val="006E1DE1"/>
    <w:rsid w:val="006E414F"/>
    <w:rsid w:val="006E7D18"/>
    <w:rsid w:val="006F0C7A"/>
    <w:rsid w:val="006F3152"/>
    <w:rsid w:val="006F6916"/>
    <w:rsid w:val="006F7C17"/>
    <w:rsid w:val="006F7F39"/>
    <w:rsid w:val="00700135"/>
    <w:rsid w:val="00700DE8"/>
    <w:rsid w:val="00701025"/>
    <w:rsid w:val="007011A2"/>
    <w:rsid w:val="00702F0E"/>
    <w:rsid w:val="00704084"/>
    <w:rsid w:val="0070546F"/>
    <w:rsid w:val="007054EB"/>
    <w:rsid w:val="00705D75"/>
    <w:rsid w:val="00705E30"/>
    <w:rsid w:val="00706CA2"/>
    <w:rsid w:val="007117F7"/>
    <w:rsid w:val="007134D4"/>
    <w:rsid w:val="007159A8"/>
    <w:rsid w:val="00715FC9"/>
    <w:rsid w:val="007177BC"/>
    <w:rsid w:val="00720479"/>
    <w:rsid w:val="007248FA"/>
    <w:rsid w:val="00725334"/>
    <w:rsid w:val="00726649"/>
    <w:rsid w:val="00726C1B"/>
    <w:rsid w:val="007273DB"/>
    <w:rsid w:val="00727D65"/>
    <w:rsid w:val="00727D87"/>
    <w:rsid w:val="0073158C"/>
    <w:rsid w:val="00733EF3"/>
    <w:rsid w:val="0074058D"/>
    <w:rsid w:val="007409E2"/>
    <w:rsid w:val="00743EB0"/>
    <w:rsid w:val="007453DA"/>
    <w:rsid w:val="00745480"/>
    <w:rsid w:val="00746B70"/>
    <w:rsid w:val="007472FE"/>
    <w:rsid w:val="00747801"/>
    <w:rsid w:val="007511B7"/>
    <w:rsid w:val="00751584"/>
    <w:rsid w:val="007528AC"/>
    <w:rsid w:val="00753749"/>
    <w:rsid w:val="00753CA8"/>
    <w:rsid w:val="00754700"/>
    <w:rsid w:val="00754D98"/>
    <w:rsid w:val="00760545"/>
    <w:rsid w:val="007609A5"/>
    <w:rsid w:val="00760FBB"/>
    <w:rsid w:val="0076255F"/>
    <w:rsid w:val="007642A0"/>
    <w:rsid w:val="00765D20"/>
    <w:rsid w:val="007664FF"/>
    <w:rsid w:val="00767C97"/>
    <w:rsid w:val="00770488"/>
    <w:rsid w:val="00771435"/>
    <w:rsid w:val="00772264"/>
    <w:rsid w:val="00773E1E"/>
    <w:rsid w:val="00775080"/>
    <w:rsid w:val="007753C3"/>
    <w:rsid w:val="007758AF"/>
    <w:rsid w:val="00775C08"/>
    <w:rsid w:val="00776B6B"/>
    <w:rsid w:val="00777435"/>
    <w:rsid w:val="00777475"/>
    <w:rsid w:val="00780019"/>
    <w:rsid w:val="007803FA"/>
    <w:rsid w:val="00780FB0"/>
    <w:rsid w:val="00783C7E"/>
    <w:rsid w:val="00783EA2"/>
    <w:rsid w:val="007841B5"/>
    <w:rsid w:val="0078781B"/>
    <w:rsid w:val="00790010"/>
    <w:rsid w:val="007900A8"/>
    <w:rsid w:val="00791E81"/>
    <w:rsid w:val="00792AC8"/>
    <w:rsid w:val="00794168"/>
    <w:rsid w:val="0079575D"/>
    <w:rsid w:val="00795813"/>
    <w:rsid w:val="007A057E"/>
    <w:rsid w:val="007A1EB3"/>
    <w:rsid w:val="007A262B"/>
    <w:rsid w:val="007A2662"/>
    <w:rsid w:val="007A2C2E"/>
    <w:rsid w:val="007A2D40"/>
    <w:rsid w:val="007A406B"/>
    <w:rsid w:val="007A4236"/>
    <w:rsid w:val="007A50CD"/>
    <w:rsid w:val="007A648C"/>
    <w:rsid w:val="007A696F"/>
    <w:rsid w:val="007A7D71"/>
    <w:rsid w:val="007B1D71"/>
    <w:rsid w:val="007B6A1A"/>
    <w:rsid w:val="007B710A"/>
    <w:rsid w:val="007B723B"/>
    <w:rsid w:val="007B7572"/>
    <w:rsid w:val="007B7ACE"/>
    <w:rsid w:val="007B7EC3"/>
    <w:rsid w:val="007C04AF"/>
    <w:rsid w:val="007C0988"/>
    <w:rsid w:val="007C0BA7"/>
    <w:rsid w:val="007C38A7"/>
    <w:rsid w:val="007C3C78"/>
    <w:rsid w:val="007C3CE9"/>
    <w:rsid w:val="007C52FE"/>
    <w:rsid w:val="007C6261"/>
    <w:rsid w:val="007C684B"/>
    <w:rsid w:val="007D1973"/>
    <w:rsid w:val="007D522D"/>
    <w:rsid w:val="007D52CA"/>
    <w:rsid w:val="007D6431"/>
    <w:rsid w:val="007D6976"/>
    <w:rsid w:val="007D6C83"/>
    <w:rsid w:val="007E08B3"/>
    <w:rsid w:val="007E1E50"/>
    <w:rsid w:val="007E2B2F"/>
    <w:rsid w:val="007E2C9F"/>
    <w:rsid w:val="007E3B61"/>
    <w:rsid w:val="007E5443"/>
    <w:rsid w:val="007E6B8B"/>
    <w:rsid w:val="007E791A"/>
    <w:rsid w:val="007F0D7B"/>
    <w:rsid w:val="007F2357"/>
    <w:rsid w:val="007F3246"/>
    <w:rsid w:val="007F4A94"/>
    <w:rsid w:val="007F5388"/>
    <w:rsid w:val="007F55E6"/>
    <w:rsid w:val="007F5CF3"/>
    <w:rsid w:val="007F613C"/>
    <w:rsid w:val="00803192"/>
    <w:rsid w:val="00804A0A"/>
    <w:rsid w:val="00805183"/>
    <w:rsid w:val="00805E0C"/>
    <w:rsid w:val="00806E7A"/>
    <w:rsid w:val="008125AC"/>
    <w:rsid w:val="008139F6"/>
    <w:rsid w:val="00814E4B"/>
    <w:rsid w:val="00815201"/>
    <w:rsid w:val="0081669A"/>
    <w:rsid w:val="00816731"/>
    <w:rsid w:val="00817478"/>
    <w:rsid w:val="008175DC"/>
    <w:rsid w:val="00817922"/>
    <w:rsid w:val="008205F8"/>
    <w:rsid w:val="00821BB7"/>
    <w:rsid w:val="0082257C"/>
    <w:rsid w:val="00822ECC"/>
    <w:rsid w:val="0082427F"/>
    <w:rsid w:val="0082550F"/>
    <w:rsid w:val="0082668F"/>
    <w:rsid w:val="008314B3"/>
    <w:rsid w:val="008316BC"/>
    <w:rsid w:val="00831B20"/>
    <w:rsid w:val="00832126"/>
    <w:rsid w:val="0083226F"/>
    <w:rsid w:val="00832FAD"/>
    <w:rsid w:val="00833391"/>
    <w:rsid w:val="00833565"/>
    <w:rsid w:val="0083417E"/>
    <w:rsid w:val="0083593C"/>
    <w:rsid w:val="00836A15"/>
    <w:rsid w:val="00841F67"/>
    <w:rsid w:val="008427CC"/>
    <w:rsid w:val="008429C8"/>
    <w:rsid w:val="00844569"/>
    <w:rsid w:val="0084686C"/>
    <w:rsid w:val="00847AAD"/>
    <w:rsid w:val="0085030A"/>
    <w:rsid w:val="00851B55"/>
    <w:rsid w:val="008526C5"/>
    <w:rsid w:val="008532F1"/>
    <w:rsid w:val="0085456A"/>
    <w:rsid w:val="0085511A"/>
    <w:rsid w:val="00855BCE"/>
    <w:rsid w:val="008570C0"/>
    <w:rsid w:val="00857D0E"/>
    <w:rsid w:val="00861BF2"/>
    <w:rsid w:val="00863165"/>
    <w:rsid w:val="008635A3"/>
    <w:rsid w:val="008676EB"/>
    <w:rsid w:val="00872024"/>
    <w:rsid w:val="0087220C"/>
    <w:rsid w:val="0087300A"/>
    <w:rsid w:val="0087384E"/>
    <w:rsid w:val="00874107"/>
    <w:rsid w:val="00874821"/>
    <w:rsid w:val="00877509"/>
    <w:rsid w:val="00881765"/>
    <w:rsid w:val="008833F5"/>
    <w:rsid w:val="00883510"/>
    <w:rsid w:val="00883D7F"/>
    <w:rsid w:val="0088597E"/>
    <w:rsid w:val="00886A59"/>
    <w:rsid w:val="008874C9"/>
    <w:rsid w:val="008905EB"/>
    <w:rsid w:val="00891008"/>
    <w:rsid w:val="00891F12"/>
    <w:rsid w:val="008939B9"/>
    <w:rsid w:val="008944A6"/>
    <w:rsid w:val="008956F2"/>
    <w:rsid w:val="00895EA7"/>
    <w:rsid w:val="00897508"/>
    <w:rsid w:val="008A0D17"/>
    <w:rsid w:val="008A0E2C"/>
    <w:rsid w:val="008A3002"/>
    <w:rsid w:val="008A43AC"/>
    <w:rsid w:val="008A46FC"/>
    <w:rsid w:val="008A4843"/>
    <w:rsid w:val="008A6052"/>
    <w:rsid w:val="008A632D"/>
    <w:rsid w:val="008A6F85"/>
    <w:rsid w:val="008B13FA"/>
    <w:rsid w:val="008B4288"/>
    <w:rsid w:val="008B55DA"/>
    <w:rsid w:val="008B5E7D"/>
    <w:rsid w:val="008B6CF3"/>
    <w:rsid w:val="008B6FAF"/>
    <w:rsid w:val="008C0314"/>
    <w:rsid w:val="008C1912"/>
    <w:rsid w:val="008C79F9"/>
    <w:rsid w:val="008D124B"/>
    <w:rsid w:val="008D1A3B"/>
    <w:rsid w:val="008D2173"/>
    <w:rsid w:val="008D2AD2"/>
    <w:rsid w:val="008D2DF6"/>
    <w:rsid w:val="008D2F3B"/>
    <w:rsid w:val="008D57C9"/>
    <w:rsid w:val="008D5D20"/>
    <w:rsid w:val="008D69E5"/>
    <w:rsid w:val="008D7636"/>
    <w:rsid w:val="008E140F"/>
    <w:rsid w:val="008E1792"/>
    <w:rsid w:val="008E286A"/>
    <w:rsid w:val="008E3609"/>
    <w:rsid w:val="008E3E24"/>
    <w:rsid w:val="008E4DC8"/>
    <w:rsid w:val="008E5E0E"/>
    <w:rsid w:val="008E6545"/>
    <w:rsid w:val="008E77D5"/>
    <w:rsid w:val="008E7FF0"/>
    <w:rsid w:val="008F0B3B"/>
    <w:rsid w:val="008F0D41"/>
    <w:rsid w:val="008F195D"/>
    <w:rsid w:val="008F302A"/>
    <w:rsid w:val="008F53CC"/>
    <w:rsid w:val="008F6F2D"/>
    <w:rsid w:val="009005E2"/>
    <w:rsid w:val="00900F80"/>
    <w:rsid w:val="009011A9"/>
    <w:rsid w:val="009029C9"/>
    <w:rsid w:val="0090310E"/>
    <w:rsid w:val="00903EE6"/>
    <w:rsid w:val="009046E3"/>
    <w:rsid w:val="0091176A"/>
    <w:rsid w:val="00911A2E"/>
    <w:rsid w:val="00912275"/>
    <w:rsid w:val="00913739"/>
    <w:rsid w:val="00914F55"/>
    <w:rsid w:val="00915BA9"/>
    <w:rsid w:val="00916321"/>
    <w:rsid w:val="00916649"/>
    <w:rsid w:val="00917831"/>
    <w:rsid w:val="00923139"/>
    <w:rsid w:val="00924582"/>
    <w:rsid w:val="00926C7A"/>
    <w:rsid w:val="009276B8"/>
    <w:rsid w:val="00930225"/>
    <w:rsid w:val="00930BC3"/>
    <w:rsid w:val="00930DF1"/>
    <w:rsid w:val="00930E4E"/>
    <w:rsid w:val="00931AF2"/>
    <w:rsid w:val="009351BD"/>
    <w:rsid w:val="009373D8"/>
    <w:rsid w:val="00937C0C"/>
    <w:rsid w:val="0094009D"/>
    <w:rsid w:val="00940C6E"/>
    <w:rsid w:val="00940DF3"/>
    <w:rsid w:val="009420B5"/>
    <w:rsid w:val="009447C3"/>
    <w:rsid w:val="00944A0F"/>
    <w:rsid w:val="00944CDA"/>
    <w:rsid w:val="00944FE2"/>
    <w:rsid w:val="0094556F"/>
    <w:rsid w:val="00945D1A"/>
    <w:rsid w:val="00947A19"/>
    <w:rsid w:val="00950A2A"/>
    <w:rsid w:val="00951920"/>
    <w:rsid w:val="00952411"/>
    <w:rsid w:val="009536F5"/>
    <w:rsid w:val="009547D3"/>
    <w:rsid w:val="00954936"/>
    <w:rsid w:val="00954E4F"/>
    <w:rsid w:val="00956D60"/>
    <w:rsid w:val="00960ECC"/>
    <w:rsid w:val="009613C4"/>
    <w:rsid w:val="00962043"/>
    <w:rsid w:val="0096395F"/>
    <w:rsid w:val="00963CC3"/>
    <w:rsid w:val="009642FA"/>
    <w:rsid w:val="009659A9"/>
    <w:rsid w:val="00966A37"/>
    <w:rsid w:val="00967477"/>
    <w:rsid w:val="009727C5"/>
    <w:rsid w:val="009745E3"/>
    <w:rsid w:val="00974F04"/>
    <w:rsid w:val="009759A7"/>
    <w:rsid w:val="0097780E"/>
    <w:rsid w:val="00980833"/>
    <w:rsid w:val="00980A8B"/>
    <w:rsid w:val="009829A1"/>
    <w:rsid w:val="00984ECC"/>
    <w:rsid w:val="00986BA1"/>
    <w:rsid w:val="00987AE4"/>
    <w:rsid w:val="00987DBC"/>
    <w:rsid w:val="00990D5D"/>
    <w:rsid w:val="00993F81"/>
    <w:rsid w:val="009947CF"/>
    <w:rsid w:val="00994CF3"/>
    <w:rsid w:val="00994FE4"/>
    <w:rsid w:val="009961D3"/>
    <w:rsid w:val="00997C54"/>
    <w:rsid w:val="009A1824"/>
    <w:rsid w:val="009A1BCA"/>
    <w:rsid w:val="009A23C1"/>
    <w:rsid w:val="009A2936"/>
    <w:rsid w:val="009A43E8"/>
    <w:rsid w:val="009A6686"/>
    <w:rsid w:val="009A66CA"/>
    <w:rsid w:val="009B01F4"/>
    <w:rsid w:val="009B11CB"/>
    <w:rsid w:val="009B1D44"/>
    <w:rsid w:val="009B4295"/>
    <w:rsid w:val="009B529E"/>
    <w:rsid w:val="009B5E9B"/>
    <w:rsid w:val="009C05D4"/>
    <w:rsid w:val="009C1300"/>
    <w:rsid w:val="009C2E7D"/>
    <w:rsid w:val="009C3CE0"/>
    <w:rsid w:val="009C4923"/>
    <w:rsid w:val="009C60DC"/>
    <w:rsid w:val="009C6765"/>
    <w:rsid w:val="009C6B51"/>
    <w:rsid w:val="009C6C12"/>
    <w:rsid w:val="009D14EA"/>
    <w:rsid w:val="009D175A"/>
    <w:rsid w:val="009D2BE1"/>
    <w:rsid w:val="009D3502"/>
    <w:rsid w:val="009D3C16"/>
    <w:rsid w:val="009D4579"/>
    <w:rsid w:val="009D4DD4"/>
    <w:rsid w:val="009D7234"/>
    <w:rsid w:val="009E037E"/>
    <w:rsid w:val="009E19E1"/>
    <w:rsid w:val="009E1B8D"/>
    <w:rsid w:val="009E21DB"/>
    <w:rsid w:val="009E2919"/>
    <w:rsid w:val="009E3A5A"/>
    <w:rsid w:val="009E4AF5"/>
    <w:rsid w:val="009E54F3"/>
    <w:rsid w:val="009F1F5B"/>
    <w:rsid w:val="009F21E6"/>
    <w:rsid w:val="009F26F3"/>
    <w:rsid w:val="009F2CAC"/>
    <w:rsid w:val="009F4147"/>
    <w:rsid w:val="009F4C2F"/>
    <w:rsid w:val="009F5A93"/>
    <w:rsid w:val="009F785B"/>
    <w:rsid w:val="00A0002F"/>
    <w:rsid w:val="00A0160D"/>
    <w:rsid w:val="00A01C1E"/>
    <w:rsid w:val="00A028A2"/>
    <w:rsid w:val="00A05768"/>
    <w:rsid w:val="00A071E6"/>
    <w:rsid w:val="00A073AF"/>
    <w:rsid w:val="00A07BC0"/>
    <w:rsid w:val="00A112AD"/>
    <w:rsid w:val="00A112B6"/>
    <w:rsid w:val="00A11923"/>
    <w:rsid w:val="00A11D83"/>
    <w:rsid w:val="00A144CA"/>
    <w:rsid w:val="00A152D8"/>
    <w:rsid w:val="00A164E9"/>
    <w:rsid w:val="00A17CF6"/>
    <w:rsid w:val="00A20903"/>
    <w:rsid w:val="00A21A00"/>
    <w:rsid w:val="00A22A62"/>
    <w:rsid w:val="00A23AEA"/>
    <w:rsid w:val="00A25208"/>
    <w:rsid w:val="00A26999"/>
    <w:rsid w:val="00A32355"/>
    <w:rsid w:val="00A33DD1"/>
    <w:rsid w:val="00A33E75"/>
    <w:rsid w:val="00A36C27"/>
    <w:rsid w:val="00A3723F"/>
    <w:rsid w:val="00A3769E"/>
    <w:rsid w:val="00A3788E"/>
    <w:rsid w:val="00A37E12"/>
    <w:rsid w:val="00A4217F"/>
    <w:rsid w:val="00A4220B"/>
    <w:rsid w:val="00A433AA"/>
    <w:rsid w:val="00A4416A"/>
    <w:rsid w:val="00A44713"/>
    <w:rsid w:val="00A45071"/>
    <w:rsid w:val="00A4690A"/>
    <w:rsid w:val="00A511CF"/>
    <w:rsid w:val="00A52234"/>
    <w:rsid w:val="00A53A62"/>
    <w:rsid w:val="00A545D6"/>
    <w:rsid w:val="00A547D1"/>
    <w:rsid w:val="00A55660"/>
    <w:rsid w:val="00A5729A"/>
    <w:rsid w:val="00A57331"/>
    <w:rsid w:val="00A611AA"/>
    <w:rsid w:val="00A6126A"/>
    <w:rsid w:val="00A6249F"/>
    <w:rsid w:val="00A637AD"/>
    <w:rsid w:val="00A6503B"/>
    <w:rsid w:val="00A659A3"/>
    <w:rsid w:val="00A66FA0"/>
    <w:rsid w:val="00A675B4"/>
    <w:rsid w:val="00A708E6"/>
    <w:rsid w:val="00A70B6A"/>
    <w:rsid w:val="00A7225C"/>
    <w:rsid w:val="00A72738"/>
    <w:rsid w:val="00A7323C"/>
    <w:rsid w:val="00A73509"/>
    <w:rsid w:val="00A73821"/>
    <w:rsid w:val="00A75A19"/>
    <w:rsid w:val="00A75E6A"/>
    <w:rsid w:val="00A77ECF"/>
    <w:rsid w:val="00A80CED"/>
    <w:rsid w:val="00A817F9"/>
    <w:rsid w:val="00A81EA2"/>
    <w:rsid w:val="00A8221C"/>
    <w:rsid w:val="00A82275"/>
    <w:rsid w:val="00A8232C"/>
    <w:rsid w:val="00A82DB4"/>
    <w:rsid w:val="00A846B8"/>
    <w:rsid w:val="00A84893"/>
    <w:rsid w:val="00A8500C"/>
    <w:rsid w:val="00A85A61"/>
    <w:rsid w:val="00A8610B"/>
    <w:rsid w:val="00A86B51"/>
    <w:rsid w:val="00A86EC5"/>
    <w:rsid w:val="00A901C4"/>
    <w:rsid w:val="00A932E9"/>
    <w:rsid w:val="00A93537"/>
    <w:rsid w:val="00A9371A"/>
    <w:rsid w:val="00A9389C"/>
    <w:rsid w:val="00A952A1"/>
    <w:rsid w:val="00A9612D"/>
    <w:rsid w:val="00A977ED"/>
    <w:rsid w:val="00AA0EE3"/>
    <w:rsid w:val="00AA1E79"/>
    <w:rsid w:val="00AA2368"/>
    <w:rsid w:val="00AA38A8"/>
    <w:rsid w:val="00AA4373"/>
    <w:rsid w:val="00AA4F2A"/>
    <w:rsid w:val="00AA6063"/>
    <w:rsid w:val="00AA68EC"/>
    <w:rsid w:val="00AA7184"/>
    <w:rsid w:val="00AA75A2"/>
    <w:rsid w:val="00AB070D"/>
    <w:rsid w:val="00AB089C"/>
    <w:rsid w:val="00AB0E25"/>
    <w:rsid w:val="00AB0F56"/>
    <w:rsid w:val="00AB1CC5"/>
    <w:rsid w:val="00AB2981"/>
    <w:rsid w:val="00AB2DBB"/>
    <w:rsid w:val="00AB399E"/>
    <w:rsid w:val="00AB68F6"/>
    <w:rsid w:val="00AB6FE2"/>
    <w:rsid w:val="00AC19FC"/>
    <w:rsid w:val="00AC1E4F"/>
    <w:rsid w:val="00AC2896"/>
    <w:rsid w:val="00AC4042"/>
    <w:rsid w:val="00AC42DD"/>
    <w:rsid w:val="00AC5FE8"/>
    <w:rsid w:val="00AC6E99"/>
    <w:rsid w:val="00AC7FA5"/>
    <w:rsid w:val="00AD12E0"/>
    <w:rsid w:val="00AD1FEE"/>
    <w:rsid w:val="00AD44DE"/>
    <w:rsid w:val="00AD462A"/>
    <w:rsid w:val="00AD53D7"/>
    <w:rsid w:val="00AD66DF"/>
    <w:rsid w:val="00AD6A64"/>
    <w:rsid w:val="00AE0E2D"/>
    <w:rsid w:val="00AE110F"/>
    <w:rsid w:val="00AE1C2D"/>
    <w:rsid w:val="00AE351C"/>
    <w:rsid w:val="00AE40DE"/>
    <w:rsid w:val="00AE7655"/>
    <w:rsid w:val="00AF07B3"/>
    <w:rsid w:val="00AF1990"/>
    <w:rsid w:val="00AF2484"/>
    <w:rsid w:val="00AF4186"/>
    <w:rsid w:val="00AF4717"/>
    <w:rsid w:val="00AF5C2C"/>
    <w:rsid w:val="00AF5EF9"/>
    <w:rsid w:val="00AF653E"/>
    <w:rsid w:val="00AF6582"/>
    <w:rsid w:val="00B004D5"/>
    <w:rsid w:val="00B00939"/>
    <w:rsid w:val="00B01013"/>
    <w:rsid w:val="00B021F7"/>
    <w:rsid w:val="00B02E0A"/>
    <w:rsid w:val="00B03329"/>
    <w:rsid w:val="00B041FA"/>
    <w:rsid w:val="00B102F0"/>
    <w:rsid w:val="00B103FF"/>
    <w:rsid w:val="00B10F6A"/>
    <w:rsid w:val="00B12E9E"/>
    <w:rsid w:val="00B1402C"/>
    <w:rsid w:val="00B147FF"/>
    <w:rsid w:val="00B161BF"/>
    <w:rsid w:val="00B204CF"/>
    <w:rsid w:val="00B20648"/>
    <w:rsid w:val="00B20B8B"/>
    <w:rsid w:val="00B25CA8"/>
    <w:rsid w:val="00B26728"/>
    <w:rsid w:val="00B27190"/>
    <w:rsid w:val="00B274BB"/>
    <w:rsid w:val="00B27FCB"/>
    <w:rsid w:val="00B302FB"/>
    <w:rsid w:val="00B30825"/>
    <w:rsid w:val="00B31776"/>
    <w:rsid w:val="00B3195F"/>
    <w:rsid w:val="00B327B7"/>
    <w:rsid w:val="00B3310F"/>
    <w:rsid w:val="00B3331C"/>
    <w:rsid w:val="00B345FD"/>
    <w:rsid w:val="00B363DB"/>
    <w:rsid w:val="00B37FFE"/>
    <w:rsid w:val="00B410BA"/>
    <w:rsid w:val="00B42BF6"/>
    <w:rsid w:val="00B42C49"/>
    <w:rsid w:val="00B44D11"/>
    <w:rsid w:val="00B45966"/>
    <w:rsid w:val="00B46108"/>
    <w:rsid w:val="00B46A62"/>
    <w:rsid w:val="00B536A5"/>
    <w:rsid w:val="00B53B89"/>
    <w:rsid w:val="00B544BA"/>
    <w:rsid w:val="00B55051"/>
    <w:rsid w:val="00B55716"/>
    <w:rsid w:val="00B55DBD"/>
    <w:rsid w:val="00B56014"/>
    <w:rsid w:val="00B607EF"/>
    <w:rsid w:val="00B64273"/>
    <w:rsid w:val="00B64BF3"/>
    <w:rsid w:val="00B65295"/>
    <w:rsid w:val="00B65D17"/>
    <w:rsid w:val="00B66AC0"/>
    <w:rsid w:val="00B66DE2"/>
    <w:rsid w:val="00B66F68"/>
    <w:rsid w:val="00B713B9"/>
    <w:rsid w:val="00B72C30"/>
    <w:rsid w:val="00B74290"/>
    <w:rsid w:val="00B75A68"/>
    <w:rsid w:val="00B76FC9"/>
    <w:rsid w:val="00B80C2E"/>
    <w:rsid w:val="00B815C4"/>
    <w:rsid w:val="00B81DD9"/>
    <w:rsid w:val="00B82E66"/>
    <w:rsid w:val="00B8450A"/>
    <w:rsid w:val="00B8534A"/>
    <w:rsid w:val="00B86A1D"/>
    <w:rsid w:val="00B87439"/>
    <w:rsid w:val="00B91DB5"/>
    <w:rsid w:val="00B92647"/>
    <w:rsid w:val="00B92A54"/>
    <w:rsid w:val="00B92D9B"/>
    <w:rsid w:val="00B954BE"/>
    <w:rsid w:val="00B9656C"/>
    <w:rsid w:val="00B9680C"/>
    <w:rsid w:val="00B97996"/>
    <w:rsid w:val="00BA08DC"/>
    <w:rsid w:val="00BA19FD"/>
    <w:rsid w:val="00BA1C8D"/>
    <w:rsid w:val="00BA1FF5"/>
    <w:rsid w:val="00BA27CA"/>
    <w:rsid w:val="00BA2F9C"/>
    <w:rsid w:val="00BA36A7"/>
    <w:rsid w:val="00BA4073"/>
    <w:rsid w:val="00BA4658"/>
    <w:rsid w:val="00BA695C"/>
    <w:rsid w:val="00BA6BEC"/>
    <w:rsid w:val="00BA6D14"/>
    <w:rsid w:val="00BB06B4"/>
    <w:rsid w:val="00BB0C5B"/>
    <w:rsid w:val="00BB1022"/>
    <w:rsid w:val="00BB1416"/>
    <w:rsid w:val="00BB19C4"/>
    <w:rsid w:val="00BB2174"/>
    <w:rsid w:val="00BB2920"/>
    <w:rsid w:val="00BB2C50"/>
    <w:rsid w:val="00BB4636"/>
    <w:rsid w:val="00BB5735"/>
    <w:rsid w:val="00BB68F3"/>
    <w:rsid w:val="00BB7046"/>
    <w:rsid w:val="00BB70AB"/>
    <w:rsid w:val="00BB70ED"/>
    <w:rsid w:val="00BB73CF"/>
    <w:rsid w:val="00BB7FE0"/>
    <w:rsid w:val="00BC1CBD"/>
    <w:rsid w:val="00BC23B9"/>
    <w:rsid w:val="00BC2E13"/>
    <w:rsid w:val="00BC3AE4"/>
    <w:rsid w:val="00BC44CA"/>
    <w:rsid w:val="00BC6B34"/>
    <w:rsid w:val="00BD2A7F"/>
    <w:rsid w:val="00BD2AD3"/>
    <w:rsid w:val="00BD2C16"/>
    <w:rsid w:val="00BD3093"/>
    <w:rsid w:val="00BD3AFD"/>
    <w:rsid w:val="00BD3D7C"/>
    <w:rsid w:val="00BD420C"/>
    <w:rsid w:val="00BD60C1"/>
    <w:rsid w:val="00BE1B7A"/>
    <w:rsid w:val="00BE6A0D"/>
    <w:rsid w:val="00BF0A82"/>
    <w:rsid w:val="00BF1F7A"/>
    <w:rsid w:val="00BF3FFA"/>
    <w:rsid w:val="00BF5975"/>
    <w:rsid w:val="00C01F95"/>
    <w:rsid w:val="00C021E2"/>
    <w:rsid w:val="00C034D0"/>
    <w:rsid w:val="00C04127"/>
    <w:rsid w:val="00C045D9"/>
    <w:rsid w:val="00C04B53"/>
    <w:rsid w:val="00C04BAD"/>
    <w:rsid w:val="00C055D5"/>
    <w:rsid w:val="00C10592"/>
    <w:rsid w:val="00C1103B"/>
    <w:rsid w:val="00C12533"/>
    <w:rsid w:val="00C13579"/>
    <w:rsid w:val="00C15733"/>
    <w:rsid w:val="00C15BAC"/>
    <w:rsid w:val="00C174C7"/>
    <w:rsid w:val="00C204FC"/>
    <w:rsid w:val="00C20BED"/>
    <w:rsid w:val="00C23E7F"/>
    <w:rsid w:val="00C243B8"/>
    <w:rsid w:val="00C24E66"/>
    <w:rsid w:val="00C267C5"/>
    <w:rsid w:val="00C26FD3"/>
    <w:rsid w:val="00C27F40"/>
    <w:rsid w:val="00C30321"/>
    <w:rsid w:val="00C30D19"/>
    <w:rsid w:val="00C30EF7"/>
    <w:rsid w:val="00C3125D"/>
    <w:rsid w:val="00C32249"/>
    <w:rsid w:val="00C3267C"/>
    <w:rsid w:val="00C335D9"/>
    <w:rsid w:val="00C342FC"/>
    <w:rsid w:val="00C35C17"/>
    <w:rsid w:val="00C35F71"/>
    <w:rsid w:val="00C362D8"/>
    <w:rsid w:val="00C36A4E"/>
    <w:rsid w:val="00C36F7E"/>
    <w:rsid w:val="00C37056"/>
    <w:rsid w:val="00C40612"/>
    <w:rsid w:val="00C40C89"/>
    <w:rsid w:val="00C40EB9"/>
    <w:rsid w:val="00C41A88"/>
    <w:rsid w:val="00C41F5C"/>
    <w:rsid w:val="00C4244F"/>
    <w:rsid w:val="00C43321"/>
    <w:rsid w:val="00C455E1"/>
    <w:rsid w:val="00C50ED3"/>
    <w:rsid w:val="00C546DC"/>
    <w:rsid w:val="00C60A06"/>
    <w:rsid w:val="00C60A6C"/>
    <w:rsid w:val="00C62128"/>
    <w:rsid w:val="00C64C2C"/>
    <w:rsid w:val="00C65390"/>
    <w:rsid w:val="00C668DF"/>
    <w:rsid w:val="00C703C8"/>
    <w:rsid w:val="00C722AE"/>
    <w:rsid w:val="00C732D5"/>
    <w:rsid w:val="00C73715"/>
    <w:rsid w:val="00C74E3F"/>
    <w:rsid w:val="00C7673B"/>
    <w:rsid w:val="00C77C86"/>
    <w:rsid w:val="00C80947"/>
    <w:rsid w:val="00C82B49"/>
    <w:rsid w:val="00C8377E"/>
    <w:rsid w:val="00C85799"/>
    <w:rsid w:val="00C85C9C"/>
    <w:rsid w:val="00C86B26"/>
    <w:rsid w:val="00C87E2D"/>
    <w:rsid w:val="00C90910"/>
    <w:rsid w:val="00C90CF8"/>
    <w:rsid w:val="00C91107"/>
    <w:rsid w:val="00C919F1"/>
    <w:rsid w:val="00C91F76"/>
    <w:rsid w:val="00C92526"/>
    <w:rsid w:val="00C944DD"/>
    <w:rsid w:val="00C95D43"/>
    <w:rsid w:val="00C960BA"/>
    <w:rsid w:val="00C96546"/>
    <w:rsid w:val="00C96E10"/>
    <w:rsid w:val="00CA16E5"/>
    <w:rsid w:val="00CA3CCD"/>
    <w:rsid w:val="00CA4079"/>
    <w:rsid w:val="00CA4764"/>
    <w:rsid w:val="00CA529A"/>
    <w:rsid w:val="00CA5FD9"/>
    <w:rsid w:val="00CA645C"/>
    <w:rsid w:val="00CA69E4"/>
    <w:rsid w:val="00CB1B32"/>
    <w:rsid w:val="00CB28D6"/>
    <w:rsid w:val="00CB3829"/>
    <w:rsid w:val="00CB50DD"/>
    <w:rsid w:val="00CB684F"/>
    <w:rsid w:val="00CB7F81"/>
    <w:rsid w:val="00CC0F32"/>
    <w:rsid w:val="00CC1313"/>
    <w:rsid w:val="00CC2117"/>
    <w:rsid w:val="00CC4B91"/>
    <w:rsid w:val="00CC4FA7"/>
    <w:rsid w:val="00CC75B4"/>
    <w:rsid w:val="00CC782F"/>
    <w:rsid w:val="00CD2AF9"/>
    <w:rsid w:val="00CD2C9D"/>
    <w:rsid w:val="00CD37CA"/>
    <w:rsid w:val="00CD6E8C"/>
    <w:rsid w:val="00CE045A"/>
    <w:rsid w:val="00CE0691"/>
    <w:rsid w:val="00CE1978"/>
    <w:rsid w:val="00CE19D0"/>
    <w:rsid w:val="00CE2559"/>
    <w:rsid w:val="00CE44FB"/>
    <w:rsid w:val="00CE4714"/>
    <w:rsid w:val="00CE5BE2"/>
    <w:rsid w:val="00CE6ACC"/>
    <w:rsid w:val="00CE7185"/>
    <w:rsid w:val="00CF27F0"/>
    <w:rsid w:val="00CF48D9"/>
    <w:rsid w:val="00CF52B2"/>
    <w:rsid w:val="00CF5947"/>
    <w:rsid w:val="00CF79D7"/>
    <w:rsid w:val="00CF7BED"/>
    <w:rsid w:val="00D01379"/>
    <w:rsid w:val="00D02748"/>
    <w:rsid w:val="00D031E5"/>
    <w:rsid w:val="00D046A0"/>
    <w:rsid w:val="00D0575C"/>
    <w:rsid w:val="00D07E78"/>
    <w:rsid w:val="00D13DB8"/>
    <w:rsid w:val="00D141CF"/>
    <w:rsid w:val="00D1432D"/>
    <w:rsid w:val="00D14774"/>
    <w:rsid w:val="00D150D7"/>
    <w:rsid w:val="00D15ECD"/>
    <w:rsid w:val="00D16DB0"/>
    <w:rsid w:val="00D204EF"/>
    <w:rsid w:val="00D2112E"/>
    <w:rsid w:val="00D216F5"/>
    <w:rsid w:val="00D23C01"/>
    <w:rsid w:val="00D305FF"/>
    <w:rsid w:val="00D306CD"/>
    <w:rsid w:val="00D33C62"/>
    <w:rsid w:val="00D3401E"/>
    <w:rsid w:val="00D362D1"/>
    <w:rsid w:val="00D373AD"/>
    <w:rsid w:val="00D4054C"/>
    <w:rsid w:val="00D411EF"/>
    <w:rsid w:val="00D4124B"/>
    <w:rsid w:val="00D41454"/>
    <w:rsid w:val="00D41CEF"/>
    <w:rsid w:val="00D43B45"/>
    <w:rsid w:val="00D43D98"/>
    <w:rsid w:val="00D456FF"/>
    <w:rsid w:val="00D459C4"/>
    <w:rsid w:val="00D464A4"/>
    <w:rsid w:val="00D47745"/>
    <w:rsid w:val="00D47987"/>
    <w:rsid w:val="00D51A84"/>
    <w:rsid w:val="00D52063"/>
    <w:rsid w:val="00D5230E"/>
    <w:rsid w:val="00D525D5"/>
    <w:rsid w:val="00D54841"/>
    <w:rsid w:val="00D54C21"/>
    <w:rsid w:val="00D55F8E"/>
    <w:rsid w:val="00D562A2"/>
    <w:rsid w:val="00D566C1"/>
    <w:rsid w:val="00D605CA"/>
    <w:rsid w:val="00D64B43"/>
    <w:rsid w:val="00D64D90"/>
    <w:rsid w:val="00D64E96"/>
    <w:rsid w:val="00D65BAE"/>
    <w:rsid w:val="00D70FC1"/>
    <w:rsid w:val="00D7314F"/>
    <w:rsid w:val="00D73204"/>
    <w:rsid w:val="00D73EF3"/>
    <w:rsid w:val="00D758C7"/>
    <w:rsid w:val="00D77D44"/>
    <w:rsid w:val="00D82668"/>
    <w:rsid w:val="00D83DB5"/>
    <w:rsid w:val="00D8416D"/>
    <w:rsid w:val="00D86E4E"/>
    <w:rsid w:val="00D870D8"/>
    <w:rsid w:val="00D9034C"/>
    <w:rsid w:val="00D91923"/>
    <w:rsid w:val="00D91DB4"/>
    <w:rsid w:val="00D92F84"/>
    <w:rsid w:val="00D938EE"/>
    <w:rsid w:val="00D94899"/>
    <w:rsid w:val="00D95960"/>
    <w:rsid w:val="00D95EC5"/>
    <w:rsid w:val="00D96912"/>
    <w:rsid w:val="00D97907"/>
    <w:rsid w:val="00DA17EA"/>
    <w:rsid w:val="00DA45AD"/>
    <w:rsid w:val="00DA575D"/>
    <w:rsid w:val="00DB0053"/>
    <w:rsid w:val="00DB02C6"/>
    <w:rsid w:val="00DB02E7"/>
    <w:rsid w:val="00DB0F12"/>
    <w:rsid w:val="00DB1FA0"/>
    <w:rsid w:val="00DB2B2C"/>
    <w:rsid w:val="00DB31D6"/>
    <w:rsid w:val="00DB4E35"/>
    <w:rsid w:val="00DB7577"/>
    <w:rsid w:val="00DB7B99"/>
    <w:rsid w:val="00DC012D"/>
    <w:rsid w:val="00DC04CC"/>
    <w:rsid w:val="00DC1D46"/>
    <w:rsid w:val="00DC37B9"/>
    <w:rsid w:val="00DC5019"/>
    <w:rsid w:val="00DC52DF"/>
    <w:rsid w:val="00DC5715"/>
    <w:rsid w:val="00DC6CC7"/>
    <w:rsid w:val="00DC73E1"/>
    <w:rsid w:val="00DD0C55"/>
    <w:rsid w:val="00DD1BD1"/>
    <w:rsid w:val="00DD2DF6"/>
    <w:rsid w:val="00DD4034"/>
    <w:rsid w:val="00DD4192"/>
    <w:rsid w:val="00DD63D5"/>
    <w:rsid w:val="00DD7915"/>
    <w:rsid w:val="00DE0A1C"/>
    <w:rsid w:val="00DE0D91"/>
    <w:rsid w:val="00DE37FB"/>
    <w:rsid w:val="00DE38A3"/>
    <w:rsid w:val="00DE667C"/>
    <w:rsid w:val="00DE747F"/>
    <w:rsid w:val="00DF0829"/>
    <w:rsid w:val="00DF0A76"/>
    <w:rsid w:val="00DF1593"/>
    <w:rsid w:val="00DF27F9"/>
    <w:rsid w:val="00DF630D"/>
    <w:rsid w:val="00DF70E2"/>
    <w:rsid w:val="00DF71B0"/>
    <w:rsid w:val="00DF767D"/>
    <w:rsid w:val="00DF7BAA"/>
    <w:rsid w:val="00E00736"/>
    <w:rsid w:val="00E02075"/>
    <w:rsid w:val="00E0235E"/>
    <w:rsid w:val="00E03345"/>
    <w:rsid w:val="00E0403F"/>
    <w:rsid w:val="00E04C94"/>
    <w:rsid w:val="00E050F3"/>
    <w:rsid w:val="00E079A8"/>
    <w:rsid w:val="00E100BF"/>
    <w:rsid w:val="00E1016E"/>
    <w:rsid w:val="00E15434"/>
    <w:rsid w:val="00E15659"/>
    <w:rsid w:val="00E157E2"/>
    <w:rsid w:val="00E159EB"/>
    <w:rsid w:val="00E16EE0"/>
    <w:rsid w:val="00E17B7B"/>
    <w:rsid w:val="00E17CC7"/>
    <w:rsid w:val="00E204DC"/>
    <w:rsid w:val="00E2096F"/>
    <w:rsid w:val="00E21A9C"/>
    <w:rsid w:val="00E22CA9"/>
    <w:rsid w:val="00E238C5"/>
    <w:rsid w:val="00E23E89"/>
    <w:rsid w:val="00E24A7F"/>
    <w:rsid w:val="00E25F54"/>
    <w:rsid w:val="00E26482"/>
    <w:rsid w:val="00E26CA6"/>
    <w:rsid w:val="00E31795"/>
    <w:rsid w:val="00E32471"/>
    <w:rsid w:val="00E32651"/>
    <w:rsid w:val="00E34183"/>
    <w:rsid w:val="00E3530C"/>
    <w:rsid w:val="00E369AA"/>
    <w:rsid w:val="00E36C7F"/>
    <w:rsid w:val="00E40436"/>
    <w:rsid w:val="00E42446"/>
    <w:rsid w:val="00E44686"/>
    <w:rsid w:val="00E44A39"/>
    <w:rsid w:val="00E44E91"/>
    <w:rsid w:val="00E4580E"/>
    <w:rsid w:val="00E46DDB"/>
    <w:rsid w:val="00E5055A"/>
    <w:rsid w:val="00E50B9D"/>
    <w:rsid w:val="00E50EB7"/>
    <w:rsid w:val="00E517EA"/>
    <w:rsid w:val="00E52D1F"/>
    <w:rsid w:val="00E53919"/>
    <w:rsid w:val="00E5399B"/>
    <w:rsid w:val="00E53FA1"/>
    <w:rsid w:val="00E54610"/>
    <w:rsid w:val="00E54CBE"/>
    <w:rsid w:val="00E5587B"/>
    <w:rsid w:val="00E55A8B"/>
    <w:rsid w:val="00E55B31"/>
    <w:rsid w:val="00E56545"/>
    <w:rsid w:val="00E56B90"/>
    <w:rsid w:val="00E61F3D"/>
    <w:rsid w:val="00E64E64"/>
    <w:rsid w:val="00E66162"/>
    <w:rsid w:val="00E66D68"/>
    <w:rsid w:val="00E72002"/>
    <w:rsid w:val="00E723EC"/>
    <w:rsid w:val="00E72C9D"/>
    <w:rsid w:val="00E7484B"/>
    <w:rsid w:val="00E74F76"/>
    <w:rsid w:val="00E7694F"/>
    <w:rsid w:val="00E775C1"/>
    <w:rsid w:val="00E800BC"/>
    <w:rsid w:val="00E821F0"/>
    <w:rsid w:val="00E83718"/>
    <w:rsid w:val="00E84473"/>
    <w:rsid w:val="00E87135"/>
    <w:rsid w:val="00E87188"/>
    <w:rsid w:val="00E879AF"/>
    <w:rsid w:val="00E87BE2"/>
    <w:rsid w:val="00E902C5"/>
    <w:rsid w:val="00E916D7"/>
    <w:rsid w:val="00E92325"/>
    <w:rsid w:val="00E937FC"/>
    <w:rsid w:val="00E94374"/>
    <w:rsid w:val="00E9491E"/>
    <w:rsid w:val="00E94BB1"/>
    <w:rsid w:val="00E96299"/>
    <w:rsid w:val="00E96E4A"/>
    <w:rsid w:val="00EA00B7"/>
    <w:rsid w:val="00EA218F"/>
    <w:rsid w:val="00EA358C"/>
    <w:rsid w:val="00EA38CD"/>
    <w:rsid w:val="00EA6BB9"/>
    <w:rsid w:val="00EA6DA0"/>
    <w:rsid w:val="00EA748D"/>
    <w:rsid w:val="00EB0171"/>
    <w:rsid w:val="00EB0174"/>
    <w:rsid w:val="00EB100D"/>
    <w:rsid w:val="00EB1DE6"/>
    <w:rsid w:val="00EB1FF5"/>
    <w:rsid w:val="00EB25BE"/>
    <w:rsid w:val="00EB37C8"/>
    <w:rsid w:val="00EB3E9B"/>
    <w:rsid w:val="00EB4E38"/>
    <w:rsid w:val="00EB6C06"/>
    <w:rsid w:val="00EB6C68"/>
    <w:rsid w:val="00EB775B"/>
    <w:rsid w:val="00EC20BC"/>
    <w:rsid w:val="00EC2D94"/>
    <w:rsid w:val="00EC3574"/>
    <w:rsid w:val="00EC5651"/>
    <w:rsid w:val="00EC7F4B"/>
    <w:rsid w:val="00ED0218"/>
    <w:rsid w:val="00ED1347"/>
    <w:rsid w:val="00ED15F5"/>
    <w:rsid w:val="00ED2BEC"/>
    <w:rsid w:val="00ED3618"/>
    <w:rsid w:val="00ED3955"/>
    <w:rsid w:val="00ED5005"/>
    <w:rsid w:val="00ED57E2"/>
    <w:rsid w:val="00ED5A73"/>
    <w:rsid w:val="00ED679F"/>
    <w:rsid w:val="00ED6824"/>
    <w:rsid w:val="00ED749C"/>
    <w:rsid w:val="00EE2D9B"/>
    <w:rsid w:val="00EE45C8"/>
    <w:rsid w:val="00EE67A5"/>
    <w:rsid w:val="00EF0375"/>
    <w:rsid w:val="00EF0729"/>
    <w:rsid w:val="00EF1020"/>
    <w:rsid w:val="00EF1CF2"/>
    <w:rsid w:val="00EF3F85"/>
    <w:rsid w:val="00EF5A25"/>
    <w:rsid w:val="00EF691B"/>
    <w:rsid w:val="00F0125C"/>
    <w:rsid w:val="00F031D3"/>
    <w:rsid w:val="00F03D14"/>
    <w:rsid w:val="00F04422"/>
    <w:rsid w:val="00F0564C"/>
    <w:rsid w:val="00F06A22"/>
    <w:rsid w:val="00F070F6"/>
    <w:rsid w:val="00F07EEB"/>
    <w:rsid w:val="00F1057B"/>
    <w:rsid w:val="00F113BF"/>
    <w:rsid w:val="00F12132"/>
    <w:rsid w:val="00F12286"/>
    <w:rsid w:val="00F13679"/>
    <w:rsid w:val="00F13B71"/>
    <w:rsid w:val="00F13BB1"/>
    <w:rsid w:val="00F14F9A"/>
    <w:rsid w:val="00F155B0"/>
    <w:rsid w:val="00F16358"/>
    <w:rsid w:val="00F16EB3"/>
    <w:rsid w:val="00F16ED7"/>
    <w:rsid w:val="00F20F4C"/>
    <w:rsid w:val="00F22D93"/>
    <w:rsid w:val="00F23610"/>
    <w:rsid w:val="00F2374B"/>
    <w:rsid w:val="00F243B0"/>
    <w:rsid w:val="00F263A1"/>
    <w:rsid w:val="00F273AB"/>
    <w:rsid w:val="00F30490"/>
    <w:rsid w:val="00F3068A"/>
    <w:rsid w:val="00F306A7"/>
    <w:rsid w:val="00F317B3"/>
    <w:rsid w:val="00F31F7C"/>
    <w:rsid w:val="00F330A1"/>
    <w:rsid w:val="00F341CE"/>
    <w:rsid w:val="00F34402"/>
    <w:rsid w:val="00F35054"/>
    <w:rsid w:val="00F35611"/>
    <w:rsid w:val="00F37307"/>
    <w:rsid w:val="00F40140"/>
    <w:rsid w:val="00F40F7B"/>
    <w:rsid w:val="00F414A3"/>
    <w:rsid w:val="00F42A14"/>
    <w:rsid w:val="00F43DEB"/>
    <w:rsid w:val="00F445C0"/>
    <w:rsid w:val="00F4486B"/>
    <w:rsid w:val="00F45762"/>
    <w:rsid w:val="00F46054"/>
    <w:rsid w:val="00F46583"/>
    <w:rsid w:val="00F50B91"/>
    <w:rsid w:val="00F5390D"/>
    <w:rsid w:val="00F54D8A"/>
    <w:rsid w:val="00F55424"/>
    <w:rsid w:val="00F566B7"/>
    <w:rsid w:val="00F56B23"/>
    <w:rsid w:val="00F56B27"/>
    <w:rsid w:val="00F57246"/>
    <w:rsid w:val="00F60C09"/>
    <w:rsid w:val="00F61CD8"/>
    <w:rsid w:val="00F62284"/>
    <w:rsid w:val="00F63B2A"/>
    <w:rsid w:val="00F642EE"/>
    <w:rsid w:val="00F64B28"/>
    <w:rsid w:val="00F64D7F"/>
    <w:rsid w:val="00F65003"/>
    <w:rsid w:val="00F65986"/>
    <w:rsid w:val="00F664C8"/>
    <w:rsid w:val="00F66FC1"/>
    <w:rsid w:val="00F7020C"/>
    <w:rsid w:val="00F74FAE"/>
    <w:rsid w:val="00F76D85"/>
    <w:rsid w:val="00F80692"/>
    <w:rsid w:val="00F80F81"/>
    <w:rsid w:val="00F81BA6"/>
    <w:rsid w:val="00F824C1"/>
    <w:rsid w:val="00F84266"/>
    <w:rsid w:val="00F85247"/>
    <w:rsid w:val="00F858E3"/>
    <w:rsid w:val="00F87598"/>
    <w:rsid w:val="00F93410"/>
    <w:rsid w:val="00F93A69"/>
    <w:rsid w:val="00F93E01"/>
    <w:rsid w:val="00F96067"/>
    <w:rsid w:val="00F97869"/>
    <w:rsid w:val="00FA118B"/>
    <w:rsid w:val="00FA1269"/>
    <w:rsid w:val="00FA17F9"/>
    <w:rsid w:val="00FA2EA9"/>
    <w:rsid w:val="00FA5B48"/>
    <w:rsid w:val="00FA5DCA"/>
    <w:rsid w:val="00FA7C9E"/>
    <w:rsid w:val="00FB043C"/>
    <w:rsid w:val="00FB0577"/>
    <w:rsid w:val="00FB162C"/>
    <w:rsid w:val="00FB2127"/>
    <w:rsid w:val="00FB23EB"/>
    <w:rsid w:val="00FB29B6"/>
    <w:rsid w:val="00FB3189"/>
    <w:rsid w:val="00FB395F"/>
    <w:rsid w:val="00FB3B50"/>
    <w:rsid w:val="00FB3F44"/>
    <w:rsid w:val="00FB506D"/>
    <w:rsid w:val="00FB55FD"/>
    <w:rsid w:val="00FB5C76"/>
    <w:rsid w:val="00FB6F17"/>
    <w:rsid w:val="00FC35D1"/>
    <w:rsid w:val="00FC3FD5"/>
    <w:rsid w:val="00FC453C"/>
    <w:rsid w:val="00FC4857"/>
    <w:rsid w:val="00FC4EC3"/>
    <w:rsid w:val="00FC4F83"/>
    <w:rsid w:val="00FC4FA6"/>
    <w:rsid w:val="00FC503A"/>
    <w:rsid w:val="00FC69B7"/>
    <w:rsid w:val="00FC7DAE"/>
    <w:rsid w:val="00FD09A6"/>
    <w:rsid w:val="00FD1135"/>
    <w:rsid w:val="00FD1239"/>
    <w:rsid w:val="00FD1B03"/>
    <w:rsid w:val="00FD222E"/>
    <w:rsid w:val="00FD431F"/>
    <w:rsid w:val="00FD518C"/>
    <w:rsid w:val="00FD5414"/>
    <w:rsid w:val="00FE030F"/>
    <w:rsid w:val="00FE04A8"/>
    <w:rsid w:val="00FE2803"/>
    <w:rsid w:val="00FE502C"/>
    <w:rsid w:val="00FE5248"/>
    <w:rsid w:val="00FE530B"/>
    <w:rsid w:val="00FF7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3FFBBE"/>
  <w15:chartTrackingRefBased/>
  <w15:docId w15:val="{D3DA4BFE-D90A-4A26-BF5E-4F434FBEF4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C23B9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fxFaxNum">
    <w:name w:val="wfxFaxNum"/>
    <w:basedOn w:val="Normal"/>
    <w:pPr>
      <w:spacing w:after="0" w:line="240" w:lineRule="auto"/>
    </w:pPr>
    <w:rPr>
      <w:rFonts w:ascii="Verdana" w:eastAsia="Times New Roman" w:hAnsi="Verdana" w:cs="Times New Roman"/>
      <w:szCs w:val="20"/>
      <w:lang w:eastAsia="cs-CZ"/>
    </w:rPr>
  </w:style>
  <w:style w:type="paragraph" w:customStyle="1" w:styleId="wfxTime">
    <w:name w:val="wfxTime"/>
    <w:basedOn w:val="Normal"/>
    <w:pPr>
      <w:spacing w:after="0" w:line="240" w:lineRule="auto"/>
    </w:pPr>
    <w:rPr>
      <w:rFonts w:ascii="Verdana" w:eastAsia="Times New Roman" w:hAnsi="Verdana" w:cs="Times New Roman"/>
      <w:szCs w:val="20"/>
      <w:lang w:eastAsia="cs-CZ"/>
    </w:rPr>
  </w:style>
  <w:style w:type="paragraph" w:customStyle="1" w:styleId="wfxDate">
    <w:name w:val="wfxDate"/>
    <w:basedOn w:val="Normal"/>
    <w:pPr>
      <w:spacing w:after="0" w:line="240" w:lineRule="auto"/>
    </w:pPr>
    <w:rPr>
      <w:rFonts w:ascii="Verdana" w:eastAsia="Times New Roman" w:hAnsi="Verdana" w:cs="Times New Roman"/>
      <w:szCs w:val="20"/>
      <w:lang w:eastAsia="cs-CZ"/>
    </w:rPr>
  </w:style>
  <w:style w:type="paragraph" w:customStyle="1" w:styleId="wfxRecipient">
    <w:name w:val="wfxRecipient"/>
    <w:basedOn w:val="Normal"/>
    <w:pPr>
      <w:spacing w:after="0" w:line="240" w:lineRule="auto"/>
    </w:pPr>
    <w:rPr>
      <w:rFonts w:ascii="Verdana" w:eastAsia="Times New Roman" w:hAnsi="Verdana" w:cs="Times New Roman"/>
      <w:szCs w:val="20"/>
      <w:lang w:eastAsia="cs-CZ"/>
    </w:rPr>
  </w:style>
  <w:style w:type="paragraph" w:customStyle="1" w:styleId="wfxCompany">
    <w:name w:val="wfxCompany"/>
    <w:basedOn w:val="Normal"/>
    <w:pPr>
      <w:spacing w:after="0" w:line="240" w:lineRule="auto"/>
    </w:pPr>
    <w:rPr>
      <w:rFonts w:ascii="Verdana" w:eastAsia="Times New Roman" w:hAnsi="Verdana" w:cs="Times New Roman"/>
      <w:szCs w:val="20"/>
      <w:lang w:eastAsia="cs-CZ"/>
    </w:rPr>
  </w:style>
  <w:style w:type="paragraph" w:customStyle="1" w:styleId="wfxSubject">
    <w:name w:val="wfxSubject"/>
    <w:basedOn w:val="Normal"/>
    <w:pPr>
      <w:spacing w:after="0" w:line="240" w:lineRule="auto"/>
    </w:pPr>
    <w:rPr>
      <w:rFonts w:ascii="Verdana" w:eastAsia="Times New Roman" w:hAnsi="Verdana" w:cs="Times New Roman"/>
      <w:szCs w:val="20"/>
      <w:lang w:eastAsia="cs-CZ"/>
    </w:rPr>
  </w:style>
  <w:style w:type="paragraph" w:customStyle="1" w:styleId="wfxKeyword">
    <w:name w:val="wfxKeyword"/>
    <w:basedOn w:val="Normal"/>
    <w:pPr>
      <w:spacing w:after="0" w:line="240" w:lineRule="auto"/>
    </w:pPr>
    <w:rPr>
      <w:rFonts w:ascii="Verdana" w:eastAsia="Times New Roman" w:hAnsi="Verdana" w:cs="Times New Roman"/>
      <w:szCs w:val="20"/>
      <w:lang w:eastAsia="cs-CZ"/>
    </w:rPr>
  </w:style>
  <w:style w:type="paragraph" w:customStyle="1" w:styleId="wfxBillCode">
    <w:name w:val="wfxBillCode"/>
    <w:basedOn w:val="Normal"/>
    <w:pPr>
      <w:spacing w:after="0" w:line="240" w:lineRule="auto"/>
    </w:pPr>
    <w:rPr>
      <w:rFonts w:ascii="Verdana" w:eastAsia="Times New Roman" w:hAnsi="Verdana" w:cs="Times New Roman"/>
      <w:szCs w:val="20"/>
      <w:lang w:eastAsia="cs-CZ"/>
    </w:rPr>
  </w:style>
  <w:style w:type="paragraph" w:styleId="EnvelopeAddress">
    <w:name w:val="envelope address"/>
    <w:basedOn w:val="Normal"/>
    <w:rsid w:val="00D43B45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Verdana" w:eastAsia="Times New Roman" w:hAnsi="Verdana" w:cs="Arial"/>
      <w:szCs w:val="24"/>
      <w:lang w:eastAsia="cs-CZ"/>
    </w:rPr>
  </w:style>
  <w:style w:type="paragraph" w:styleId="EnvelopeReturn">
    <w:name w:val="envelope return"/>
    <w:basedOn w:val="Normal"/>
    <w:rsid w:val="00D43B45"/>
    <w:pPr>
      <w:spacing w:after="0" w:line="240" w:lineRule="auto"/>
    </w:pPr>
    <w:rPr>
      <w:rFonts w:ascii="Verdana" w:eastAsia="Times New Roman" w:hAnsi="Verdana" w:cs="Arial"/>
      <w:sz w:val="20"/>
      <w:szCs w:val="20"/>
      <w:lang w:eastAsia="cs-CZ"/>
    </w:rPr>
  </w:style>
  <w:style w:type="paragraph" w:styleId="BalloonText">
    <w:name w:val="Balloon Text"/>
    <w:basedOn w:val="Normal"/>
    <w:link w:val="BalloonTextChar"/>
    <w:semiHidden/>
    <w:unhideWhenUsed/>
    <w:rsid w:val="00BC23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C23B9"/>
    <w:rPr>
      <w:rFonts w:ascii="Segoe UI" w:eastAsiaTheme="minorHAns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168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264</Words>
  <Characters>15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Donath</dc:creator>
  <cp:keywords/>
  <dc:description/>
  <cp:lastModifiedBy>Michal Donath</cp:lastModifiedBy>
  <cp:revision>6</cp:revision>
  <cp:lastPrinted>2019-04-10T08:08:00Z</cp:lastPrinted>
  <dcterms:created xsi:type="dcterms:W3CDTF">2019-04-10T07:40:00Z</dcterms:created>
  <dcterms:modified xsi:type="dcterms:W3CDTF">2019-04-15T12:59:00Z</dcterms:modified>
</cp:coreProperties>
</file>